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35F4F" w14:textId="20D1EC26" w:rsidR="00583D5E" w:rsidRPr="001714C7" w:rsidRDefault="00C623F0" w:rsidP="001A5EF4">
      <w:pPr>
        <w:spacing w:after="120" w:line="400" w:lineRule="exact"/>
        <w:jc w:val="center"/>
        <w:rPr>
          <w:rFonts w:ascii="Arial" w:hAnsi="Arial" w:cs="Arial"/>
          <w:b/>
          <w:sz w:val="32"/>
        </w:rPr>
      </w:pPr>
      <w:bookmarkStart w:id="0" w:name="_Hlk26800204"/>
      <w:r>
        <w:rPr>
          <w:rFonts w:ascii="Arial" w:hAnsi="Arial" w:cs="Arial" w:hint="eastAsia"/>
          <w:b/>
          <w:sz w:val="32"/>
        </w:rPr>
        <w:t>rAAV</w:t>
      </w:r>
      <w:r>
        <w:rPr>
          <w:rFonts w:ascii="Arial" w:hAnsi="Arial" w:cs="Arial"/>
          <w:b/>
          <w:sz w:val="32"/>
        </w:rPr>
        <w:t xml:space="preserve"> </w:t>
      </w:r>
      <w:r w:rsidR="008818E0">
        <w:rPr>
          <w:rFonts w:ascii="Arial" w:hAnsi="Arial" w:cs="Arial" w:hint="eastAsia"/>
          <w:b/>
          <w:sz w:val="32"/>
        </w:rPr>
        <w:t>Packaging</w:t>
      </w:r>
      <w:r w:rsidR="008B3D8E">
        <w:rPr>
          <w:rFonts w:ascii="Arial" w:hAnsi="Arial" w:cs="Arial"/>
          <w:b/>
          <w:sz w:val="32"/>
        </w:rPr>
        <w:t xml:space="preserve">    </w:t>
      </w:r>
      <w:r>
        <w:rPr>
          <w:rFonts w:ascii="Arial" w:hAnsi="Arial" w:cs="Arial" w:hint="eastAsia"/>
          <w:b/>
          <w:sz w:val="32"/>
        </w:rPr>
        <w:t>rAAV</w:t>
      </w:r>
      <w:r w:rsidR="00583D5E" w:rsidRPr="00FD2536">
        <w:rPr>
          <w:rFonts w:ascii="黑体" w:eastAsia="黑体" w:hAnsi="黑体" w:cs="Arial" w:hint="eastAsia"/>
          <w:b/>
          <w:sz w:val="32"/>
        </w:rPr>
        <w:t>包装</w:t>
      </w:r>
    </w:p>
    <w:p w14:paraId="3D42A65D" w14:textId="43462F44" w:rsidR="00537CA4" w:rsidRPr="000D047C" w:rsidRDefault="001B79BA" w:rsidP="00FA4A5D">
      <w:pPr>
        <w:pStyle w:val="a7"/>
        <w:numPr>
          <w:ilvl w:val="0"/>
          <w:numId w:val="3"/>
        </w:numPr>
        <w:spacing w:line="240" w:lineRule="exact"/>
        <w:ind w:left="142" w:firstLineChars="0" w:hanging="142"/>
        <w:rPr>
          <w:rFonts w:ascii="Arial" w:hAnsi="Arial" w:cs="Arial"/>
          <w:sz w:val="16"/>
          <w:szCs w:val="16"/>
        </w:rPr>
      </w:pPr>
      <w:r w:rsidRPr="000D047C">
        <w:rPr>
          <w:rFonts w:ascii="Arial" w:hAnsi="Arial" w:cs="Arial"/>
          <w:sz w:val="16"/>
          <w:szCs w:val="16"/>
        </w:rPr>
        <w:t xml:space="preserve">Please Email the completed form to </w:t>
      </w:r>
      <w:hyperlink r:id="rId8" w:history="1">
        <w:r w:rsidR="00484678" w:rsidRPr="00BE4F18">
          <w:rPr>
            <w:rStyle w:val="a8"/>
            <w:rFonts w:ascii="Arial" w:hAnsi="Arial" w:cs="Arial"/>
            <w:sz w:val="16"/>
            <w:szCs w:val="16"/>
          </w:rPr>
          <w:t>VectorCore@cibr.ac.cn</w:t>
        </w:r>
      </w:hyperlink>
      <w:r w:rsidR="002F5D45" w:rsidRPr="000D047C">
        <w:rPr>
          <w:rFonts w:ascii="Arial" w:hAnsi="Arial" w:cs="Arial"/>
          <w:sz w:val="16"/>
          <w:szCs w:val="16"/>
        </w:rPr>
        <w:t xml:space="preserve"> </w:t>
      </w:r>
      <w:r w:rsidRPr="000D047C">
        <w:rPr>
          <w:rFonts w:ascii="Arial" w:hAnsi="Arial" w:cs="Arial"/>
          <w:sz w:val="16"/>
          <w:szCs w:val="16"/>
        </w:rPr>
        <w:t>and cc it to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the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PI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and</w:t>
      </w:r>
      <w:r w:rsidRPr="000D047C">
        <w:rPr>
          <w:rFonts w:ascii="Arial" w:hAnsi="Arial" w:cs="Arial"/>
          <w:sz w:val="16"/>
          <w:szCs w:val="16"/>
        </w:rPr>
        <w:t xml:space="preserve"> </w:t>
      </w:r>
      <w:hyperlink r:id="rId9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zhaofei@cibr.ac.cn</w:t>
        </w:r>
      </w:hyperlink>
      <w:r w:rsidRPr="000D047C">
        <w:rPr>
          <w:rFonts w:ascii="Arial" w:hAnsi="Arial" w:cs="Arial"/>
          <w:sz w:val="16"/>
          <w:szCs w:val="16"/>
        </w:rPr>
        <w:t xml:space="preserve">. </w:t>
      </w:r>
      <w:r w:rsidR="00766A8A" w:rsidRPr="00FD2536">
        <w:rPr>
          <w:rFonts w:ascii="Arial" w:eastAsia="宋体" w:hAnsi="Arial" w:cs="Arial"/>
          <w:sz w:val="16"/>
          <w:szCs w:val="16"/>
        </w:rPr>
        <w:t>请填写表格</w:t>
      </w:r>
      <w:r w:rsidR="000004A1" w:rsidRPr="00FD2536">
        <w:rPr>
          <w:rFonts w:ascii="Arial" w:eastAsia="宋体" w:hAnsi="Arial" w:cs="Arial"/>
          <w:sz w:val="16"/>
          <w:szCs w:val="16"/>
        </w:rPr>
        <w:t>并</w:t>
      </w:r>
      <w:r w:rsidR="00766A8A" w:rsidRPr="00FD2536">
        <w:rPr>
          <w:rFonts w:ascii="Arial" w:eastAsia="宋体" w:hAnsi="Arial" w:cs="Arial"/>
          <w:sz w:val="16"/>
          <w:szCs w:val="16"/>
        </w:rPr>
        <w:t>发送</w:t>
      </w:r>
      <w:r w:rsidR="00047ADD" w:rsidRPr="00FD2536">
        <w:rPr>
          <w:rFonts w:ascii="Arial" w:eastAsia="宋体" w:hAnsi="Arial" w:cs="Arial"/>
          <w:sz w:val="16"/>
          <w:szCs w:val="16"/>
        </w:rPr>
        <w:t>至</w:t>
      </w:r>
      <w:hyperlink r:id="rId10" w:history="1">
        <w:r w:rsidR="001F33B1" w:rsidRPr="00BE4F18">
          <w:rPr>
            <w:rStyle w:val="a8"/>
            <w:rFonts w:ascii="Arial" w:eastAsia="宋体" w:hAnsi="Arial" w:cs="Arial"/>
            <w:sz w:val="16"/>
            <w:szCs w:val="16"/>
          </w:rPr>
          <w:t>VectorCore@cibr.ac.cn</w:t>
        </w:r>
      </w:hyperlink>
      <w:r w:rsidR="00047ADD" w:rsidRPr="00FD2536">
        <w:rPr>
          <w:rFonts w:ascii="Arial" w:eastAsia="宋体" w:hAnsi="Arial" w:cs="Arial"/>
          <w:sz w:val="16"/>
          <w:szCs w:val="16"/>
        </w:rPr>
        <w:t>，同时抄送给实验室负责人和</w:t>
      </w:r>
      <w:hyperlink r:id="rId11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zhaofei@cibr.ac.cn</w:t>
        </w:r>
      </w:hyperlink>
      <w:r w:rsidR="00047ADD">
        <w:rPr>
          <w:rFonts w:ascii="Arial" w:hAnsi="Arial" w:cs="Arial" w:hint="eastAsia"/>
          <w:sz w:val="16"/>
          <w:szCs w:val="16"/>
        </w:rPr>
        <w:t>。</w:t>
      </w:r>
    </w:p>
    <w:tbl>
      <w:tblPr>
        <w:tblStyle w:val="ab"/>
        <w:tblW w:w="14060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67"/>
        <w:gridCol w:w="2154"/>
        <w:gridCol w:w="1965"/>
        <w:gridCol w:w="843"/>
        <w:gridCol w:w="1444"/>
        <w:gridCol w:w="540"/>
        <w:gridCol w:w="1701"/>
        <w:gridCol w:w="142"/>
        <w:gridCol w:w="452"/>
        <w:gridCol w:w="965"/>
        <w:gridCol w:w="1134"/>
        <w:gridCol w:w="851"/>
        <w:gridCol w:w="1302"/>
      </w:tblGrid>
      <w:tr w:rsidR="00EC54AE" w:rsidRPr="00AA3C2E" w14:paraId="1508A7D8" w14:textId="13A54E25" w:rsidTr="008E68D5">
        <w:trPr>
          <w:cantSplit/>
          <w:trHeight w:hRule="exact" w:val="454"/>
        </w:trPr>
        <w:tc>
          <w:tcPr>
            <w:tcW w:w="27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C3070B" w14:textId="77777777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bookmarkStart w:id="1" w:name="_Hlk19891415"/>
            <w:bookmarkStart w:id="2" w:name="_Hlk19891452"/>
            <w:r w:rsidRPr="00AA3C2E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0C1F2960" w14:textId="1C414EDD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实验室负责人</w:t>
            </w:r>
            <w:r w:rsidRPr="00AA3C2E">
              <w:rPr>
                <w:rFonts w:ascii="Arial" w:eastAsia="宋体" w:hAnsi="Arial" w:cs="Arial"/>
                <w:b/>
                <w:sz w:val="24"/>
              </w:rPr>
              <w:t xml:space="preserve"> </w:t>
            </w:r>
          </w:p>
        </w:tc>
        <w:tc>
          <w:tcPr>
            <w:tcW w:w="42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2F549" w14:textId="66047CCA" w:rsidR="000D047C" w:rsidRPr="00AA3C2E" w:rsidRDefault="0022750B" w:rsidP="000D047C">
            <w:pPr>
              <w:tabs>
                <w:tab w:val="left" w:pos="602"/>
              </w:tabs>
              <w:spacing w:line="32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bookmarkStart w:id="3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-1806609337"/>
                <w:placeholder>
                  <w:docPart w:val="5E0CEB2746E843419892482E53AD075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bookmarkStart w:id="4" w:name="PI_Name"/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 xml:space="preserve">PI name / </w:t>
                </w:r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>实验室负责人</w:t>
                </w:r>
                <w:bookmarkEnd w:id="4"/>
              </w:sdtContent>
            </w:sdt>
            <w:bookmarkEnd w:id="3"/>
          </w:p>
        </w:tc>
        <w:tc>
          <w:tcPr>
            <w:tcW w:w="2835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14:paraId="3F76AB8C" w14:textId="5195F6AA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47B3A075" w14:textId="0124AE14" w:rsidR="000D047C" w:rsidRPr="00AA3C2E" w:rsidRDefault="000D047C" w:rsidP="000D047C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252" w:type="dxa"/>
            <w:gridSpan w:val="4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511F7920" w14:textId="732E9FD8" w:rsidR="000D047C" w:rsidRPr="00AA3C2E" w:rsidRDefault="0022750B" w:rsidP="000D047C">
            <w:pPr>
              <w:widowControl/>
              <w:spacing w:line="320" w:lineRule="exact"/>
              <w:jc w:val="left"/>
              <w:rPr>
                <w:rFonts w:ascii="Arial" w:eastAsia="宋体" w:hAnsi="Arial" w:cs="Arial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 w:val="21"/>
                  <w:szCs w:val="21"/>
                </w:rPr>
                <w:alias w:val="Reqeuster name"/>
                <w:tag w:val="Reqeuster name"/>
                <w:id w:val="-1997030683"/>
                <w:placeholder>
                  <w:docPart w:val="6BB49C1518EC4C1AB05E1E6FCF64C07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</w:rPr>
              </w:sdtEndPr>
              <w:sdtContent>
                <w:r w:rsidR="00607374" w:rsidRPr="002F527F">
                  <w:rPr>
                    <w:rStyle w:val="aa"/>
                    <w:rFonts w:hint="eastAsia"/>
                    <w:szCs w:val="21"/>
                  </w:rPr>
                  <w:t>R</w:t>
                </w:r>
                <w:r w:rsidR="00607374" w:rsidRPr="002F527F">
                  <w:rPr>
                    <w:rStyle w:val="aa"/>
                    <w:szCs w:val="21"/>
                  </w:rPr>
                  <w:t xml:space="preserve">equester / </w:t>
                </w:r>
                <w:r w:rsidR="00607374" w:rsidRPr="002F527F">
                  <w:rPr>
                    <w:rStyle w:val="aa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 w:rsidR="00EC54AE" w:rsidRPr="00AA3C2E" w14:paraId="4A0593E7" w14:textId="3619CAE3" w:rsidTr="008E68D5">
        <w:trPr>
          <w:cantSplit/>
          <w:trHeight w:hRule="exact" w:val="624"/>
        </w:trPr>
        <w:tc>
          <w:tcPr>
            <w:tcW w:w="2721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1BD766" w14:textId="77777777" w:rsidR="000D047C" w:rsidRPr="00AA3C2E" w:rsidRDefault="000D047C" w:rsidP="00FD0716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  <w:b/>
                <w:sz w:val="24"/>
              </w:rPr>
            </w:pPr>
          </w:p>
        </w:tc>
        <w:tc>
          <w:tcPr>
            <w:tcW w:w="42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B092DE" w14:textId="52B15DDF" w:rsidR="000D047C" w:rsidRPr="00AA3C2E" w:rsidRDefault="000D047C" w:rsidP="000D047C">
            <w:pPr>
              <w:tabs>
                <w:tab w:val="left" w:pos="602"/>
              </w:tabs>
              <w:snapToGrid w:val="0"/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Email"/>
                <w:tag w:val="PI Email"/>
                <w:id w:val="47125003"/>
                <w:placeholder>
                  <w:docPart w:val="106AEC3A163642479F8F1A24309506BC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Email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邮箱</w:t>
                </w:r>
              </w:sdtContent>
            </w:sdt>
          </w:p>
          <w:p w14:paraId="6FC09448" w14:textId="7BC0170E" w:rsidR="000D047C" w:rsidRPr="00AA3C2E" w:rsidRDefault="000D047C" w:rsidP="000D047C">
            <w:pPr>
              <w:tabs>
                <w:tab w:val="left" w:pos="602"/>
              </w:tabs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phone #"/>
                <w:tag w:val="PI phone #"/>
                <w:id w:val="-1870599062"/>
                <w:placeholder>
                  <w:docPart w:val="97AA865D9C0B46ABA42FC5C3F2F9E58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Phone #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电话</w:t>
                </w:r>
              </w:sdtContent>
            </w:sdt>
          </w:p>
        </w:tc>
        <w:tc>
          <w:tcPr>
            <w:tcW w:w="2835" w:type="dxa"/>
            <w:gridSpan w:val="4"/>
            <w:vMerge/>
          </w:tcPr>
          <w:p w14:paraId="16893B70" w14:textId="77777777" w:rsidR="000D047C" w:rsidRPr="00AA3C2E" w:rsidRDefault="000D047C" w:rsidP="00FD0716">
            <w:pPr>
              <w:widowControl/>
              <w:jc w:val="left"/>
              <w:rPr>
                <w:rFonts w:ascii="Arial" w:eastAsia="宋体" w:hAnsi="Arial" w:cs="Arial"/>
              </w:rPr>
            </w:pPr>
          </w:p>
        </w:tc>
        <w:tc>
          <w:tcPr>
            <w:tcW w:w="4252" w:type="dxa"/>
            <w:gridSpan w:val="4"/>
            <w:tcBorders>
              <w:right w:val="single" w:sz="8" w:space="0" w:color="000000"/>
            </w:tcBorders>
            <w:vAlign w:val="center"/>
          </w:tcPr>
          <w:p w14:paraId="33BAE5D3" w14:textId="31A4FFE4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="0022750B"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55E2F8DABF9E4D6BA3A3C54E74203CB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 xml:space="preserve">equester Email / </w:t>
                </w:r>
                <w:r w:rsidR="00607374" w:rsidRPr="00631970">
                  <w:rPr>
                    <w:rStyle w:val="aa"/>
                    <w:rFonts w:hint="eastAsia"/>
                    <w:sz w:val="20"/>
                  </w:rPr>
                  <w:t>申请人邮箱</w:t>
                </w:r>
                <w:r w:rsidR="00607374" w:rsidRPr="00B04D9D">
                  <w:rPr>
                    <w:rStyle w:val="aa"/>
                  </w:rPr>
                  <w:t xml:space="preserve"> </w:t>
                </w:r>
              </w:sdtContent>
            </w:sdt>
          </w:p>
          <w:p w14:paraId="29B9EA6A" w14:textId="01154322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AD1149562E464429B7D345BF3D12210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>equester phone #</w:t>
                </w:r>
                <w:r w:rsidR="00607374">
                  <w:rPr>
                    <w:rStyle w:val="aa"/>
                    <w:sz w:val="20"/>
                  </w:rPr>
                  <w:t xml:space="preserve"> / </w:t>
                </w:r>
                <w:r w:rsidR="00607374">
                  <w:rPr>
                    <w:rStyle w:val="aa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bookmarkEnd w:id="1"/>
      <w:tr w:rsidR="00FD0716" w:rsidRPr="00AA3C2E" w14:paraId="3C9BBB7C" w14:textId="77777777" w:rsidTr="002B4EA2">
        <w:trPr>
          <w:cantSplit/>
          <w:trHeight w:hRule="exact" w:val="113"/>
        </w:trPr>
        <w:tc>
          <w:tcPr>
            <w:tcW w:w="14060" w:type="dxa"/>
            <w:gridSpan w:val="13"/>
            <w:tcBorders>
              <w:top w:val="single" w:sz="8" w:space="0" w:color="auto"/>
              <w:bottom w:val="single" w:sz="8" w:space="0" w:color="auto"/>
            </w:tcBorders>
          </w:tcPr>
          <w:p w14:paraId="2A2DDD9E" w14:textId="77777777" w:rsidR="00FD0716" w:rsidRPr="00AA3C2E" w:rsidRDefault="00FD0716" w:rsidP="00FD0716">
            <w:pPr>
              <w:tabs>
                <w:tab w:val="left" w:pos="3440"/>
              </w:tabs>
              <w:rPr>
                <w:rFonts w:ascii="Arial" w:eastAsia="宋体" w:hAnsi="Arial" w:cs="Arial"/>
                <w:sz w:val="24"/>
              </w:rPr>
            </w:pPr>
          </w:p>
        </w:tc>
      </w:tr>
      <w:tr w:rsidR="00A1005E" w:rsidRPr="00AA3C2E" w14:paraId="313A820E" w14:textId="77777777" w:rsidTr="002B4EA2">
        <w:trPr>
          <w:cantSplit/>
          <w:trHeight w:hRule="exact" w:val="567"/>
        </w:trPr>
        <w:tc>
          <w:tcPr>
            <w:tcW w:w="11907" w:type="dxa"/>
            <w:gridSpan w:val="11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A213691" w14:textId="3032821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 xml:space="preserve">Project Information  </w:t>
            </w:r>
            <w:r w:rsidR="00C56197">
              <w:rPr>
                <w:rFonts w:ascii="Arial" w:eastAsia="宋体" w:hAnsi="Arial" w:cs="Arial" w:hint="eastAsia"/>
                <w:b/>
                <w:sz w:val="24"/>
              </w:rPr>
              <w:t>详细</w:t>
            </w:r>
            <w:r w:rsidRPr="00AA3C2E">
              <w:rPr>
                <w:rFonts w:ascii="Arial" w:eastAsia="宋体" w:hAnsi="Arial" w:cs="Arial"/>
                <w:b/>
                <w:sz w:val="24"/>
              </w:rPr>
              <w:t>信息</w:t>
            </w:r>
          </w:p>
        </w:tc>
        <w:tc>
          <w:tcPr>
            <w:tcW w:w="2153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E19D4C" w14:textId="7BAAD22C" w:rsidR="00A1005E" w:rsidRPr="00A1005E" w:rsidRDefault="00C8607B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="00A1005E"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3D7449A8" w14:textId="73F702A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815166" w:rsidRPr="00AA3C2E" w14:paraId="1387D995" w14:textId="77777777" w:rsidTr="00586998">
        <w:trPr>
          <w:cantSplit/>
          <w:trHeight w:hRule="exact" w:val="680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C97A5FA" w14:textId="33407D51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#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CD07B5" w14:textId="461123B7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Construct name / plasmid #</w:t>
            </w:r>
          </w:p>
          <w:p w14:paraId="350E397C" w14:textId="57D021A4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载体名称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>或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>质粒编号</w:t>
            </w:r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6C1F6085" w14:textId="77777777" w:rsidR="00815166" w:rsidRDefault="00815166" w:rsidP="00BE1D80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Material provided</w:t>
            </w:r>
          </w:p>
          <w:p w14:paraId="3056EEEC" w14:textId="0AC6AE74" w:rsidR="00815166" w:rsidRDefault="00815166" w:rsidP="00BE1D80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材料提供</w:t>
            </w:r>
          </w:p>
        </w:tc>
        <w:tc>
          <w:tcPr>
            <w:tcW w:w="1701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99445D7" w14:textId="0C4728BD" w:rsidR="00815166" w:rsidRDefault="005E64D2" w:rsidP="00A872AD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Gene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risk</w:t>
            </w:r>
          </w:p>
          <w:p w14:paraId="6CA5AC61" w14:textId="545C70EE" w:rsidR="00815166" w:rsidRPr="00AA3C2E" w:rsidRDefault="00815166" w:rsidP="00A872AD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表达基因</w:t>
            </w:r>
            <w:r w:rsidR="00057571">
              <w:rPr>
                <w:rFonts w:ascii="Arial" w:eastAsia="宋体" w:hAnsi="Arial" w:cs="Arial" w:hint="eastAsia"/>
                <w:b/>
                <w:szCs w:val="21"/>
              </w:rPr>
              <w:t>风险</w:t>
            </w:r>
            <w:r w:rsidR="005E64D2">
              <w:rPr>
                <w:rFonts w:ascii="Arial" w:eastAsia="宋体" w:hAnsi="Arial" w:cs="Arial" w:hint="eastAsia"/>
                <w:b/>
                <w:szCs w:val="21"/>
              </w:rPr>
              <w:t>性</w:t>
            </w:r>
          </w:p>
        </w:tc>
        <w:tc>
          <w:tcPr>
            <w:tcW w:w="1559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61CA499F" w14:textId="77777777" w:rsidR="00815166" w:rsidRDefault="00815166" w:rsidP="00A375EB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Serotype</w:t>
            </w:r>
          </w:p>
          <w:p w14:paraId="7677C965" w14:textId="28773107" w:rsidR="00815166" w:rsidRPr="00AA3C2E" w:rsidRDefault="00815166" w:rsidP="00BE1D80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血清型</w:t>
            </w:r>
          </w:p>
        </w:tc>
        <w:tc>
          <w:tcPr>
            <w:tcW w:w="1134" w:type="dxa"/>
            <w:tcBorders>
              <w:left w:val="single" w:sz="4" w:space="0" w:color="BFBFBF"/>
              <w:right w:val="single" w:sz="8" w:space="0" w:color="auto"/>
            </w:tcBorders>
            <w:vAlign w:val="center"/>
          </w:tcPr>
          <w:p w14:paraId="3B1592DA" w14:textId="77777777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Sharing</w:t>
            </w:r>
          </w:p>
          <w:p w14:paraId="6C7619A8" w14:textId="45AF903C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共享</w:t>
            </w:r>
          </w:p>
        </w:tc>
        <w:tc>
          <w:tcPr>
            <w:tcW w:w="851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993AC05" w14:textId="213B01BA" w:rsidR="00815166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Vol.</w:t>
            </w:r>
          </w:p>
          <w:p w14:paraId="09C32684" w14:textId="5E2E1976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D62B41">
              <w:rPr>
                <w:rFonts w:ascii="Arial" w:hAnsi="Arial" w:cs="Arial"/>
                <w:b/>
                <w:sz w:val="16"/>
                <w:szCs w:val="16"/>
              </w:rPr>
              <w:t>(μ</w:t>
            </w:r>
            <w:r w:rsidRPr="00D62B41">
              <w:rPr>
                <w:rFonts w:ascii="Arial" w:hAnsi="Arial" w:cs="Arial" w:hint="eastAsia"/>
                <w:b/>
                <w:sz w:val="16"/>
                <w:szCs w:val="16"/>
              </w:rPr>
              <w:t>l</w:t>
            </w:r>
            <w:r>
              <w:rPr>
                <w:rFonts w:ascii="Arial" w:hAnsi="Arial" w:cs="Arial" w:hint="eastAsia"/>
                <w:b/>
                <w:sz w:val="16"/>
                <w:szCs w:val="16"/>
              </w:rPr>
              <w:t>)</w:t>
            </w:r>
          </w:p>
        </w:tc>
        <w:tc>
          <w:tcPr>
            <w:tcW w:w="1302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A790F5B" w14:textId="77777777" w:rsidR="00815166" w:rsidRDefault="00815166" w:rsidP="00A375EB">
            <w:pPr>
              <w:tabs>
                <w:tab w:val="left" w:pos="3440"/>
              </w:tabs>
              <w:spacing w:line="280" w:lineRule="exact"/>
              <w:ind w:left="34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Titer</w:t>
            </w:r>
          </w:p>
          <w:p w14:paraId="4E79037E" w14:textId="10B06D32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 w:val="16"/>
                <w:szCs w:val="16"/>
              </w:rPr>
              <w:t>(</w:t>
            </w:r>
            <w:r w:rsidRPr="00AE1FB7">
              <w:rPr>
                <w:rFonts w:ascii="Arial" w:eastAsia="新宋体" w:hAnsi="Arial" w:cs="Arial"/>
                <w:b/>
                <w:sz w:val="16"/>
                <w:szCs w:val="16"/>
              </w:rPr>
              <w:t>×</w:t>
            </w:r>
            <w:r w:rsidRPr="00AE1FB7">
              <w:rPr>
                <w:rFonts w:ascii="Arial" w:hAnsi="Arial" w:cs="Arial" w:hint="eastAsia"/>
                <w:b/>
                <w:sz w:val="16"/>
                <w:szCs w:val="16"/>
              </w:rPr>
              <w:t>10</w:t>
            </w:r>
            <w:r w:rsidRPr="00AE1FB7">
              <w:rPr>
                <w:rFonts w:ascii="Arial" w:hAnsi="Arial" w:cs="Arial" w:hint="eastAsia"/>
                <w:b/>
                <w:sz w:val="16"/>
                <w:szCs w:val="16"/>
                <w:vertAlign w:val="superscript"/>
              </w:rPr>
              <w:t>12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AE1FB7">
              <w:rPr>
                <w:rFonts w:ascii="Arial" w:hAnsi="Arial" w:cs="Arial" w:hint="eastAsia"/>
                <w:b/>
                <w:sz w:val="16"/>
                <w:szCs w:val="16"/>
              </w:rPr>
              <w:t>gc/ml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</w:tr>
      <w:tr w:rsidR="00815166" w:rsidRPr="00AA3C2E" w14:paraId="32E2D3A1" w14:textId="77777777" w:rsidTr="00586998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CE34494" w14:textId="37AF372A" w:rsidR="00815166" w:rsidRPr="00AA3C2E" w:rsidRDefault="00815166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1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6862B7" w14:textId="2F52D388" w:rsidR="00815166" w:rsidRPr="00AA3C2E" w:rsidRDefault="00B93AC1" w:rsidP="00A375EB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1313862917"/>
                <w:placeholder>
                  <w:docPart w:val="9B4A809DF6484C1EA8A857D51CB6E730"/>
                </w:placeholder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815166" w:rsidRPr="00ED441A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111168" w14:textId="7C3520B5" w:rsidR="00815166" w:rsidRPr="00AA3C2E" w:rsidRDefault="00B93AC1" w:rsidP="00641B7C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-585152689"/>
                <w:placeholder>
                  <w:docPart w:val="F6DA62D3465843AAB22AEFE702B63DA1"/>
                </w:placeholder>
                <w:dropDownList>
                  <w:listItem w:displayText="Plasmid" w:value="Plasmid"/>
                  <w:listItem w:displayText="Bacteria" w:value="Bacteria"/>
                  <w:listItem w:displayText="In VC library" w:value="In VC library"/>
                  <w:listItem w:displayText="Cloning service" w:value="Cloning service"/>
                </w:dropDownList>
              </w:sdtPr>
              <w:sdtEndPr>
                <w:rPr>
                  <w:rStyle w:val="10-Arial-"/>
                </w:rPr>
              </w:sdtEndPr>
              <w:sdtContent>
                <w:r w:rsidR="00EF3CB5" w:rsidRPr="00061CB9">
                  <w:rPr>
                    <w:rStyle w:val="aa"/>
                    <w:rFonts w:ascii="Arial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A52811" w14:textId="132C171E" w:rsidR="00815166" w:rsidRPr="00AA3C2E" w:rsidRDefault="00B93AC1" w:rsidP="004C1B2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-1788497429"/>
                <w:placeholder>
                  <w:docPart w:val="5F13D40D2A3E4BBCA4D2A50E8933A637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815166" w:rsidRPr="00171FD2">
                  <w:rPr>
                    <w:rStyle w:val="aa"/>
                    <w:rFonts w:ascii="Arial" w:eastAsia="宋体" w:hAnsi="Arial" w:cs="Arial" w:hint="eastAsia"/>
                  </w:rPr>
                  <w:t>Risk</w:t>
                </w:r>
              </w:sdtContent>
            </w:sdt>
          </w:p>
        </w:tc>
        <w:tc>
          <w:tcPr>
            <w:tcW w:w="1559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43655F5" w14:textId="31E1B62C" w:rsidR="00815166" w:rsidRPr="00AA3C2E" w:rsidRDefault="00B93AC1" w:rsidP="00BE1D80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erotype"/>
                <w:tag w:val="Serotype"/>
                <w:id w:val="1438562068"/>
                <w:placeholder>
                  <w:docPart w:val="6937EB7735B3456C873DE6437D67E513"/>
                </w:placeholder>
                <w:showingPlcHdr/>
                <w:dropDownList>
                  <w:listItem w:displayText="AAV2/9" w:value="AAV2/9"/>
                  <w:listItem w:displayText="AAV2/retro" w:value="AAV2/retro"/>
                  <w:listItem w:displayText="AAV2/PHP.eB" w:value="AAV2/PHP.eB"/>
                  <w:listItem w:displayText="AAV2/DJ" w:value="AAV2/DJ"/>
                  <w:listItem w:displayText="AAV2/DJ8" w:value="AAV2/DJ8"/>
                  <w:listItem w:displayText="AAV2/1" w:value="AAV2/1"/>
                  <w:listItem w:displayText="AAV2/2" w:value="AAV2/2"/>
                  <w:listItem w:displayText="AAV2/5" w:value="AAV2/5"/>
                  <w:listItem w:displayText="AAV2/6" w:value="AAV2/6"/>
                  <w:listItem w:displayText="AAV2/TM6" w:value="AAV2/TM6"/>
                  <w:listItem w:displayText="AAV2/7" w:value="AAV2/7"/>
                  <w:listItem w:displayText="AAV2/8" w:value="AAV2/8"/>
                  <w:listItem w:displayText="AAV2/rh10" w:value="AAV2/rh10"/>
                  <w:listItem w:displayText="Other" w:value="Other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815166">
                  <w:rPr>
                    <w:rStyle w:val="aa"/>
                    <w:rFonts w:ascii="Arial" w:eastAsia="宋体" w:hAnsi="Arial" w:cs="Arial" w:hint="eastAsia"/>
                  </w:rPr>
                  <w:t>S</w:t>
                </w:r>
                <w:r w:rsidR="00815166" w:rsidRPr="00AA3C2E">
                  <w:rPr>
                    <w:rStyle w:val="aa"/>
                    <w:rFonts w:ascii="Arial" w:eastAsia="宋体" w:hAnsi="Arial" w:cs="Arial"/>
                  </w:rPr>
                  <w:t>erotype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8C5CDD" w14:textId="18BB8B2C" w:rsidR="00815166" w:rsidRPr="00AA3C2E" w:rsidRDefault="00B93AC1" w:rsidP="00A375EB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?"/>
                <w:tag w:val="Sharing?"/>
                <w:id w:val="-1143810915"/>
                <w:placeholder>
                  <w:docPart w:val="EE1A22874EF94C748F8D89F9D1C9CE10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815166" w:rsidRPr="00B77AB3">
                  <w:rPr>
                    <w:rStyle w:val="aa"/>
                    <w:rFonts w:ascii="Arial" w:eastAsia="宋体" w:hAnsi="Arial" w:cs="Arial"/>
                  </w:rPr>
                  <w:t>Sharing</w:t>
                </w:r>
                <w:r w:rsidR="00C3323A">
                  <w:rPr>
                    <w:rStyle w:val="aa"/>
                    <w:rFonts w:ascii="Arial" w:eastAsia="宋体" w:hAnsi="Arial" w:cs="Arial"/>
                  </w:rPr>
                  <w:t>?</w:t>
                </w:r>
              </w:sdtContent>
            </w:sdt>
          </w:p>
        </w:tc>
        <w:tc>
          <w:tcPr>
            <w:tcW w:w="851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AD3615A" w14:textId="25EEA026" w:rsidR="00815166" w:rsidRPr="00AA3C2E" w:rsidRDefault="00B93AC1" w:rsidP="00266A9C">
            <w:pPr>
              <w:tabs>
                <w:tab w:val="left" w:pos="3440"/>
              </w:tabs>
              <w:spacing w:line="240" w:lineRule="exact"/>
              <w:ind w:left="34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129855948"/>
                <w:placeholder>
                  <w:docPart w:val="7E7DEB9B002B49BABA155882A598C50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815166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815166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302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9FF766" w14:textId="645DB2AD" w:rsidR="00815166" w:rsidRPr="00AA3C2E" w:rsidRDefault="00B93AC1" w:rsidP="002201B7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410081519"/>
                <w:placeholder>
                  <w:docPart w:val="4543D1307FEC4281BC301574F462A9B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815166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C3323A" w:rsidRPr="00AA3C2E" w14:paraId="3903A5CE" w14:textId="77777777" w:rsidTr="00C3323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CF87487" w14:textId="6C54259D" w:rsidR="00C3323A" w:rsidRPr="00AA3C2E" w:rsidRDefault="00C3323A" w:rsidP="00C3323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2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9B4506" w14:textId="77777777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590291549"/>
                <w:placeholder>
                  <w:docPart w:val="4CA0846595E04238ABCC8C5304E3C85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9B3B2D3" w14:textId="5FA30498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-1656748191"/>
                <w:placeholder>
                  <w:docPart w:val="CAB65EDA6FE548FAA31B67F2A8417ADA"/>
                </w:placeholder>
                <w:dropDownList>
                  <w:listItem w:displayText="Plasmid" w:value="Plasmid"/>
                  <w:listItem w:displayText="Bacteria" w:value="Bacteria"/>
                  <w:listItem w:displayText="In VC library" w:value="In VC library"/>
                  <w:listItem w:displayText="Cloning service" w:value="Cloning service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911293">
                  <w:rPr>
                    <w:rStyle w:val="aa"/>
                    <w:rFonts w:ascii="Arial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DE0129B" w14:textId="02B7A966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1480493957"/>
                <w:placeholder>
                  <w:docPart w:val="B359EFD9A3224D3FB93EC8A8F5AFDA9C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6B491B">
                  <w:rPr>
                    <w:rStyle w:val="aa"/>
                    <w:rFonts w:ascii="Arial" w:eastAsia="宋体" w:hAnsi="Arial" w:cs="Arial" w:hint="eastAsia"/>
                  </w:rPr>
                  <w:t>Risk</w:t>
                </w:r>
              </w:sdtContent>
            </w:sdt>
          </w:p>
        </w:tc>
        <w:tc>
          <w:tcPr>
            <w:tcW w:w="1559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3F8F6FC" w14:textId="6EE957A6" w:rsidR="00C3323A" w:rsidRPr="00AA3C2E" w:rsidRDefault="00B93AC1" w:rsidP="00C3323A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erotype"/>
                <w:tag w:val="Serotype"/>
                <w:id w:val="-2041271967"/>
                <w:placeholder>
                  <w:docPart w:val="55E90267C33945BDAF39D08466043FC7"/>
                </w:placeholder>
                <w:showingPlcHdr/>
                <w:dropDownList>
                  <w:listItem w:displayText="AAV2/9" w:value="AAV2/9"/>
                  <w:listItem w:displayText="AAV2/retro" w:value="AAV2/retro"/>
                  <w:listItem w:displayText="AAV2/PHP.eB" w:value="AAV2/PHP.eB"/>
                  <w:listItem w:displayText="AAV2/DJ" w:value="AAV2/DJ"/>
                  <w:listItem w:displayText="AAV2/DJ8" w:value="AAV2/DJ8"/>
                  <w:listItem w:displayText="AAV2/1" w:value="AAV2/1"/>
                  <w:listItem w:displayText="AAV2/2" w:value="AAV2/2"/>
                  <w:listItem w:displayText="AAV2/5" w:value="AAV2/5"/>
                  <w:listItem w:displayText="AAV2/6" w:value="AAV2/6"/>
                  <w:listItem w:displayText="AAV2/TM6" w:value="AAV2/TM6"/>
                  <w:listItem w:displayText="AAV2/7" w:value="AAV2/7"/>
                  <w:listItem w:displayText="AAV2/8" w:value="AAV2/8"/>
                  <w:listItem w:displayText="AAV2/rh10" w:value="AAV2/rh10"/>
                  <w:listItem w:displayText="Other" w:value="Other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9C2AF7">
                  <w:rPr>
                    <w:rStyle w:val="aa"/>
                    <w:rFonts w:ascii="Arial" w:eastAsia="宋体" w:hAnsi="Arial" w:cs="Arial" w:hint="eastAsia"/>
                  </w:rPr>
                  <w:t>S</w:t>
                </w:r>
                <w:r w:rsidR="00C3323A" w:rsidRPr="009C2AF7">
                  <w:rPr>
                    <w:rStyle w:val="aa"/>
                    <w:rFonts w:ascii="Arial" w:eastAsia="宋体" w:hAnsi="Arial" w:cs="Arial"/>
                  </w:rPr>
                  <w:t>erotype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4127ED13" w14:textId="460289FC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?"/>
                <w:tag w:val="Sharing?"/>
                <w:id w:val="903883279"/>
                <w:placeholder>
                  <w:docPart w:val="BFCF3DAB9C364931B36C13291BB9FC2C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402A7F">
                  <w:rPr>
                    <w:rStyle w:val="aa"/>
                    <w:rFonts w:ascii="Arial" w:eastAsia="宋体" w:hAnsi="Arial" w:cs="Arial"/>
                  </w:rPr>
                  <w:t>Sharing?</w:t>
                </w:r>
              </w:sdtContent>
            </w:sdt>
          </w:p>
        </w:tc>
        <w:tc>
          <w:tcPr>
            <w:tcW w:w="851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3BECF57" w14:textId="291B9E8B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604804267"/>
                <w:placeholder>
                  <w:docPart w:val="8DDB9F05988349C6BD277717A0F1EDF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C3323A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302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A25037D" w14:textId="4ABF9B89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1679805343"/>
                <w:placeholder>
                  <w:docPart w:val="01273119A6DB4ACCB45E69943241A47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C3323A" w:rsidRPr="00AA3C2E" w14:paraId="63110EC2" w14:textId="77777777" w:rsidTr="00C3323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9934C32" w14:textId="2A00E258" w:rsidR="00C3323A" w:rsidRPr="00AA3C2E" w:rsidRDefault="00C3323A" w:rsidP="00C3323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3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2DEE53F" w14:textId="77777777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1807768427"/>
                <w:placeholder>
                  <w:docPart w:val="54529F3762AE4F9EBC02BD783E08845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C0D5584" w14:textId="6F47E424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1788850260"/>
                <w:placeholder>
                  <w:docPart w:val="9A13F5D7C79C49C3A079E77A620C23C3"/>
                </w:placeholder>
                <w:dropDownList>
                  <w:listItem w:displayText="Plasmid" w:value="Plasmid"/>
                  <w:listItem w:displayText="Bacteria" w:value="Bacteria"/>
                  <w:listItem w:displayText="In VC library" w:value="In VC library"/>
                  <w:listItem w:displayText="Cloning service" w:value="Cloning service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911293">
                  <w:rPr>
                    <w:rStyle w:val="aa"/>
                    <w:rFonts w:ascii="Arial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6966232" w14:textId="5E5CE093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-1435432293"/>
                <w:placeholder>
                  <w:docPart w:val="A30BD6D3D8314DDCA47B493F49A84A05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6B491B">
                  <w:rPr>
                    <w:rStyle w:val="aa"/>
                    <w:rFonts w:ascii="Arial" w:eastAsia="宋体" w:hAnsi="Arial" w:cs="Arial" w:hint="eastAsia"/>
                  </w:rPr>
                  <w:t>Risk</w:t>
                </w:r>
              </w:sdtContent>
            </w:sdt>
          </w:p>
        </w:tc>
        <w:tc>
          <w:tcPr>
            <w:tcW w:w="1559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B602EE6" w14:textId="1F5C6FAF" w:rsidR="00C3323A" w:rsidRPr="00AA3C2E" w:rsidRDefault="00B93AC1" w:rsidP="00C3323A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erotype"/>
                <w:tag w:val="Serotype"/>
                <w:id w:val="-376232827"/>
                <w:placeholder>
                  <w:docPart w:val="61577A8D3E6C4AE3BAA4F542F150D76B"/>
                </w:placeholder>
                <w:showingPlcHdr/>
                <w:dropDownList>
                  <w:listItem w:displayText="AAV2/9" w:value="AAV2/9"/>
                  <w:listItem w:displayText="AAV2/retro" w:value="AAV2/retro"/>
                  <w:listItem w:displayText="AAV2/PHP.eB" w:value="AAV2/PHP.eB"/>
                  <w:listItem w:displayText="AAV2/DJ" w:value="AAV2/DJ"/>
                  <w:listItem w:displayText="AAV2/DJ8" w:value="AAV2/DJ8"/>
                  <w:listItem w:displayText="AAV2/1" w:value="AAV2/1"/>
                  <w:listItem w:displayText="AAV2/2" w:value="AAV2/2"/>
                  <w:listItem w:displayText="AAV2/5" w:value="AAV2/5"/>
                  <w:listItem w:displayText="AAV2/6" w:value="AAV2/6"/>
                  <w:listItem w:displayText="AAV2/TM6" w:value="AAV2/TM6"/>
                  <w:listItem w:displayText="AAV2/7" w:value="AAV2/7"/>
                  <w:listItem w:displayText="AAV2/8" w:value="AAV2/8"/>
                  <w:listItem w:displayText="AAV2/rh10" w:value="AAV2/rh10"/>
                  <w:listItem w:displayText="Other" w:value="Other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9C2AF7">
                  <w:rPr>
                    <w:rStyle w:val="aa"/>
                    <w:rFonts w:ascii="Arial" w:eastAsia="宋体" w:hAnsi="Arial" w:cs="Arial" w:hint="eastAsia"/>
                  </w:rPr>
                  <w:t>S</w:t>
                </w:r>
                <w:r w:rsidR="00C3323A" w:rsidRPr="009C2AF7">
                  <w:rPr>
                    <w:rStyle w:val="aa"/>
                    <w:rFonts w:ascii="Arial" w:eastAsia="宋体" w:hAnsi="Arial" w:cs="Arial"/>
                  </w:rPr>
                  <w:t>erotype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73F3F93B" w14:textId="53B1AA83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?"/>
                <w:tag w:val="Sharing?"/>
                <w:id w:val="696980407"/>
                <w:placeholder>
                  <w:docPart w:val="20E991009BB9475FB69F1EF70C279B04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402A7F">
                  <w:rPr>
                    <w:rStyle w:val="aa"/>
                    <w:rFonts w:ascii="Arial" w:eastAsia="宋体" w:hAnsi="Arial" w:cs="Arial"/>
                  </w:rPr>
                  <w:t>Sharing?</w:t>
                </w:r>
              </w:sdtContent>
            </w:sdt>
          </w:p>
        </w:tc>
        <w:tc>
          <w:tcPr>
            <w:tcW w:w="851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1AD4ECE" w14:textId="6641321F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642083635"/>
                <w:placeholder>
                  <w:docPart w:val="DA88220D05C54A538F91BBA2922C9CA9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C3323A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302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0B53723" w14:textId="6D0E985C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1096175072"/>
                <w:placeholder>
                  <w:docPart w:val="44C3428999B340209BFECB03FDD7420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C3323A" w:rsidRPr="00AA3C2E" w14:paraId="6B329B78" w14:textId="77777777" w:rsidTr="00C3323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578246D" w14:textId="0B978685" w:rsidR="00C3323A" w:rsidRPr="00AA3C2E" w:rsidRDefault="00C3323A" w:rsidP="00C3323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4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1A3C2B" w14:textId="77777777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1452291610"/>
                <w:placeholder>
                  <w:docPart w:val="6AA43FBD10CA4C938CE7BF50012148E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831DE7" w14:textId="59876D6A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1027208003"/>
                <w:placeholder>
                  <w:docPart w:val="A2FDEC3D8774474EB8D561502616DDD0"/>
                </w:placeholder>
                <w:dropDownList>
                  <w:listItem w:displayText="Plasmid" w:value="Plasmid"/>
                  <w:listItem w:displayText="Bacteria" w:value="Bacteria"/>
                  <w:listItem w:displayText="In VC library" w:value="In VC library"/>
                  <w:listItem w:displayText="Cloning service" w:value="Cloning service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911293">
                  <w:rPr>
                    <w:rStyle w:val="aa"/>
                    <w:rFonts w:ascii="Arial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B1F106C" w14:textId="1B3C13D2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-1678802715"/>
                <w:placeholder>
                  <w:docPart w:val="CE5E4644440640E9916796B43A653C3F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6B491B">
                  <w:rPr>
                    <w:rStyle w:val="aa"/>
                    <w:rFonts w:ascii="Arial" w:eastAsia="宋体" w:hAnsi="Arial" w:cs="Arial" w:hint="eastAsia"/>
                  </w:rPr>
                  <w:t>Risk</w:t>
                </w:r>
              </w:sdtContent>
            </w:sdt>
          </w:p>
        </w:tc>
        <w:tc>
          <w:tcPr>
            <w:tcW w:w="1559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5D257" w14:textId="50EECCAB" w:rsidR="00C3323A" w:rsidRPr="00AA3C2E" w:rsidRDefault="00B93AC1" w:rsidP="00C3323A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erotype"/>
                <w:tag w:val="Serotype"/>
                <w:id w:val="-1836289717"/>
                <w:placeholder>
                  <w:docPart w:val="43174486EEC541F7AD6D9240B1E3B4C6"/>
                </w:placeholder>
                <w:showingPlcHdr/>
                <w:dropDownList>
                  <w:listItem w:displayText="AAV2/9" w:value="AAV2/9"/>
                  <w:listItem w:displayText="AAV2/retro" w:value="AAV2/retro"/>
                  <w:listItem w:displayText="AAV2/PHP.eB" w:value="AAV2/PHP.eB"/>
                  <w:listItem w:displayText="AAV2/DJ" w:value="AAV2/DJ"/>
                  <w:listItem w:displayText="AAV2/DJ8" w:value="AAV2/DJ8"/>
                  <w:listItem w:displayText="AAV2/1" w:value="AAV2/1"/>
                  <w:listItem w:displayText="AAV2/2" w:value="AAV2/2"/>
                  <w:listItem w:displayText="AAV2/5" w:value="AAV2/5"/>
                  <w:listItem w:displayText="AAV2/6" w:value="AAV2/6"/>
                  <w:listItem w:displayText="AAV2/TM6" w:value="AAV2/TM6"/>
                  <w:listItem w:displayText="AAV2/7" w:value="AAV2/7"/>
                  <w:listItem w:displayText="AAV2/8" w:value="AAV2/8"/>
                  <w:listItem w:displayText="AAV2/rh10" w:value="AAV2/rh10"/>
                  <w:listItem w:displayText="Other" w:value="Other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9C2AF7">
                  <w:rPr>
                    <w:rStyle w:val="aa"/>
                    <w:rFonts w:ascii="Arial" w:eastAsia="宋体" w:hAnsi="Arial" w:cs="Arial" w:hint="eastAsia"/>
                  </w:rPr>
                  <w:t>S</w:t>
                </w:r>
                <w:r w:rsidR="00C3323A" w:rsidRPr="009C2AF7">
                  <w:rPr>
                    <w:rStyle w:val="aa"/>
                    <w:rFonts w:ascii="Arial" w:eastAsia="宋体" w:hAnsi="Arial" w:cs="Arial"/>
                  </w:rPr>
                  <w:t>erotype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F9349C5" w14:textId="488F1AF5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?"/>
                <w:tag w:val="Sharing?"/>
                <w:id w:val="1998682490"/>
                <w:placeholder>
                  <w:docPart w:val="99E9950BAC5E46AFBAA29D7A445BF46E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402A7F">
                  <w:rPr>
                    <w:rStyle w:val="aa"/>
                    <w:rFonts w:ascii="Arial" w:eastAsia="宋体" w:hAnsi="Arial" w:cs="Arial"/>
                  </w:rPr>
                  <w:t>Sharing?</w:t>
                </w:r>
              </w:sdtContent>
            </w:sdt>
          </w:p>
        </w:tc>
        <w:tc>
          <w:tcPr>
            <w:tcW w:w="851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081CF33" w14:textId="1AA9B225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409924291"/>
                <w:placeholder>
                  <w:docPart w:val="FA56ABF43A824A16B24C8E309E02B39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C3323A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302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EF6C00D" w14:textId="6BFCD4E6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1428488015"/>
                <w:placeholder>
                  <w:docPart w:val="3AA4ABB0653145A98E39B08483EEB8B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C3323A" w:rsidRPr="00AA3C2E" w14:paraId="24AC132D" w14:textId="77777777" w:rsidTr="00C3323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E928AF6" w14:textId="400B6DD5" w:rsidR="00C3323A" w:rsidRPr="00AA3C2E" w:rsidRDefault="00C3323A" w:rsidP="00C3323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5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E9E664" w14:textId="77777777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2003894322"/>
                <w:placeholder>
                  <w:docPart w:val="781028E636B646D5A0D53C1F7CED64F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638812A" w14:textId="2657A030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-639576014"/>
                <w:placeholder>
                  <w:docPart w:val="A9DDB0B157954908B78B0B39141FFD3E"/>
                </w:placeholder>
                <w:dropDownList>
                  <w:listItem w:displayText="Plasmid" w:value="Plasmid"/>
                  <w:listItem w:displayText="Bacteria" w:value="Bacteria"/>
                  <w:listItem w:displayText="In VC library" w:value="In VC library"/>
                  <w:listItem w:displayText="Cloning service" w:value="Cloning service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911293">
                  <w:rPr>
                    <w:rStyle w:val="aa"/>
                    <w:rFonts w:ascii="Arial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C0053F" w14:textId="442B55CB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-1590307245"/>
                <w:placeholder>
                  <w:docPart w:val="ECB277494B3446598DFA5388FD409ADE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6B491B">
                  <w:rPr>
                    <w:rStyle w:val="aa"/>
                    <w:rFonts w:ascii="Arial" w:eastAsia="宋体" w:hAnsi="Arial" w:cs="Arial" w:hint="eastAsia"/>
                  </w:rPr>
                  <w:t>Risk</w:t>
                </w:r>
              </w:sdtContent>
            </w:sdt>
          </w:p>
        </w:tc>
        <w:tc>
          <w:tcPr>
            <w:tcW w:w="1559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35706EA" w14:textId="117FC4F7" w:rsidR="00C3323A" w:rsidRPr="00AA3C2E" w:rsidRDefault="00B93AC1" w:rsidP="00C3323A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erotype"/>
                <w:tag w:val="Serotype"/>
                <w:id w:val="-269321004"/>
                <w:placeholder>
                  <w:docPart w:val="9E50E56DF7E74ABC947CF11CA0709A4B"/>
                </w:placeholder>
                <w:showingPlcHdr/>
                <w:dropDownList>
                  <w:listItem w:displayText="AAV2/9" w:value="AAV2/9"/>
                  <w:listItem w:displayText="AAV2/retro" w:value="AAV2/retro"/>
                  <w:listItem w:displayText="AAV2/PHP.eB" w:value="AAV2/PHP.eB"/>
                  <w:listItem w:displayText="AAV2/DJ" w:value="AAV2/DJ"/>
                  <w:listItem w:displayText="AAV2/DJ8" w:value="AAV2/DJ8"/>
                  <w:listItem w:displayText="AAV2/1" w:value="AAV2/1"/>
                  <w:listItem w:displayText="AAV2/2" w:value="AAV2/2"/>
                  <w:listItem w:displayText="AAV2/5" w:value="AAV2/5"/>
                  <w:listItem w:displayText="AAV2/6" w:value="AAV2/6"/>
                  <w:listItem w:displayText="AAV2/TM6" w:value="AAV2/TM6"/>
                  <w:listItem w:displayText="AAV2/7" w:value="AAV2/7"/>
                  <w:listItem w:displayText="AAV2/8" w:value="AAV2/8"/>
                  <w:listItem w:displayText="AAV2/rh10" w:value="AAV2/rh10"/>
                  <w:listItem w:displayText="Other" w:value="Other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9C2AF7">
                  <w:rPr>
                    <w:rStyle w:val="aa"/>
                    <w:rFonts w:ascii="Arial" w:eastAsia="宋体" w:hAnsi="Arial" w:cs="Arial" w:hint="eastAsia"/>
                  </w:rPr>
                  <w:t>S</w:t>
                </w:r>
                <w:r w:rsidR="00C3323A" w:rsidRPr="009C2AF7">
                  <w:rPr>
                    <w:rStyle w:val="aa"/>
                    <w:rFonts w:ascii="Arial" w:eastAsia="宋体" w:hAnsi="Arial" w:cs="Arial"/>
                  </w:rPr>
                  <w:t>erotype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CB0F69B" w14:textId="6BCF9788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?"/>
                <w:tag w:val="Sharing?"/>
                <w:id w:val="238063077"/>
                <w:placeholder>
                  <w:docPart w:val="EBB53D0E0E0045D4A841419FC2ED3032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402A7F">
                  <w:rPr>
                    <w:rStyle w:val="aa"/>
                    <w:rFonts w:ascii="Arial" w:eastAsia="宋体" w:hAnsi="Arial" w:cs="Arial"/>
                  </w:rPr>
                  <w:t>Sharing?</w:t>
                </w:r>
              </w:sdtContent>
            </w:sdt>
          </w:p>
        </w:tc>
        <w:tc>
          <w:tcPr>
            <w:tcW w:w="851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BF1699A" w14:textId="5B44E3D0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358877887"/>
                <w:placeholder>
                  <w:docPart w:val="864E27FBEFC641F0AD24F9F3BFF8362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C3323A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302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6D3C39" w14:textId="20373AC3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76516020"/>
                <w:placeholder>
                  <w:docPart w:val="EEB8E25A7DE442DBA2901D77D114D7A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C3323A" w:rsidRPr="00AA3C2E" w14:paraId="2DFD26F7" w14:textId="77777777" w:rsidTr="00C3323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4B253D2" w14:textId="2A1CA69F" w:rsidR="00C3323A" w:rsidRPr="00AA3C2E" w:rsidRDefault="00C3323A" w:rsidP="00C3323A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6</w:t>
            </w:r>
          </w:p>
        </w:tc>
        <w:tc>
          <w:tcPr>
            <w:tcW w:w="4962" w:type="dxa"/>
            <w:gridSpan w:val="3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68466F89" w14:textId="77777777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1469400556"/>
                <w:placeholder>
                  <w:docPart w:val="27573673106D4AE283D4CEC89B114A5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984" w:type="dxa"/>
            <w:gridSpan w:val="2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7131C936" w14:textId="64DA542D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pAAV construct"/>
                <w:tag w:val="pAAV construct"/>
                <w:id w:val="-1066413828"/>
                <w:placeholder>
                  <w:docPart w:val="D4AF76C708BE47029DA1D0C949BD5E38"/>
                </w:placeholder>
                <w:dropDownList>
                  <w:listItem w:displayText="Plasmid" w:value="Plasmid"/>
                  <w:listItem w:displayText="Bacteria" w:value="Bacteria"/>
                  <w:listItem w:displayText="In VC library" w:value="In VC library"/>
                  <w:listItem w:displayText="Cloning service" w:value="Cloning service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911293">
                  <w:rPr>
                    <w:rStyle w:val="aa"/>
                    <w:rFonts w:ascii="Arial" w:hAnsi="Arial" w:cs="Arial"/>
                  </w:rPr>
                  <w:t>Material provided</w:t>
                </w:r>
              </w:sdtContent>
            </w:sdt>
          </w:p>
        </w:tc>
        <w:tc>
          <w:tcPr>
            <w:tcW w:w="1701" w:type="dxa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1E0112C8" w14:textId="294B6C8B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1117485032"/>
                <w:placeholder>
                  <w:docPart w:val="0A9656259B4D41E8AB61D34A0B024DA1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3323A" w:rsidRPr="006B491B">
                  <w:rPr>
                    <w:rStyle w:val="aa"/>
                    <w:rFonts w:ascii="Arial" w:eastAsia="宋体" w:hAnsi="Arial" w:cs="Arial" w:hint="eastAsia"/>
                  </w:rPr>
                  <w:t>Risk</w:t>
                </w:r>
              </w:sdtContent>
            </w:sdt>
          </w:p>
        </w:tc>
        <w:tc>
          <w:tcPr>
            <w:tcW w:w="1559" w:type="dxa"/>
            <w:gridSpan w:val="3"/>
            <w:tcBorders>
              <w:left w:val="single" w:sz="4" w:space="0" w:color="BFBFBF"/>
              <w:bottom w:val="single" w:sz="8" w:space="0" w:color="auto"/>
              <w:right w:val="single" w:sz="4" w:space="0" w:color="BFBFBF"/>
            </w:tcBorders>
            <w:vAlign w:val="center"/>
          </w:tcPr>
          <w:p w14:paraId="18D0AA48" w14:textId="40A9F09A" w:rsidR="00C3323A" w:rsidRPr="00AA3C2E" w:rsidRDefault="00B93AC1" w:rsidP="00C3323A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erotype"/>
                <w:tag w:val="Serotype"/>
                <w:id w:val="395863706"/>
                <w:placeholder>
                  <w:docPart w:val="1AFBE46F88104B12950720B29A57FA7F"/>
                </w:placeholder>
                <w:showingPlcHdr/>
                <w:dropDownList>
                  <w:listItem w:displayText="AAV2/9" w:value="AAV2/9"/>
                  <w:listItem w:displayText="AAV2/retro" w:value="AAV2/retro"/>
                  <w:listItem w:displayText="AAV2/PHP.eB" w:value="AAV2/PHP.eB"/>
                  <w:listItem w:displayText="AAV2/DJ" w:value="AAV2/DJ"/>
                  <w:listItem w:displayText="AAV2/DJ8" w:value="AAV2/DJ8"/>
                  <w:listItem w:displayText="AAV2/1" w:value="AAV2/1"/>
                  <w:listItem w:displayText="AAV2/2" w:value="AAV2/2"/>
                  <w:listItem w:displayText="AAV2/5" w:value="AAV2/5"/>
                  <w:listItem w:displayText="AAV2/6" w:value="AAV2/6"/>
                  <w:listItem w:displayText="AAV2/TM6" w:value="AAV2/TM6"/>
                  <w:listItem w:displayText="AAV2/7" w:value="AAV2/7"/>
                  <w:listItem w:displayText="AAV2/8" w:value="AAV2/8"/>
                  <w:listItem w:displayText="AAV2/rh10" w:value="AAV2/rh10"/>
                  <w:listItem w:displayText="Other" w:value="Other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9C2AF7">
                  <w:rPr>
                    <w:rStyle w:val="aa"/>
                    <w:rFonts w:ascii="Arial" w:eastAsia="宋体" w:hAnsi="Arial" w:cs="Arial" w:hint="eastAsia"/>
                  </w:rPr>
                  <w:t>S</w:t>
                </w:r>
                <w:r w:rsidR="00C3323A" w:rsidRPr="009C2AF7">
                  <w:rPr>
                    <w:rStyle w:val="aa"/>
                    <w:rFonts w:ascii="Arial" w:eastAsia="宋体" w:hAnsi="Arial" w:cs="Arial"/>
                  </w:rPr>
                  <w:t>erotype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single" w:sz="8" w:space="0" w:color="auto"/>
              <w:right w:val="single" w:sz="8" w:space="0" w:color="auto"/>
            </w:tcBorders>
            <w:vAlign w:val="center"/>
          </w:tcPr>
          <w:p w14:paraId="18214A6D" w14:textId="4F7708A7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?"/>
                <w:tag w:val="Sharing?"/>
                <w:id w:val="-1525945695"/>
                <w:placeholder>
                  <w:docPart w:val="9552331F7402431985099395BC77244A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C3323A" w:rsidRPr="00402A7F">
                  <w:rPr>
                    <w:rStyle w:val="aa"/>
                    <w:rFonts w:ascii="Arial" w:eastAsia="宋体" w:hAnsi="Arial" w:cs="Arial"/>
                  </w:rPr>
                  <w:t>Sharing?</w:t>
                </w:r>
              </w:sdtContent>
            </w:sdt>
          </w:p>
        </w:tc>
        <w:tc>
          <w:tcPr>
            <w:tcW w:w="851" w:type="dxa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030E8E6" w14:textId="48088758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1251265220"/>
                <w:placeholder>
                  <w:docPart w:val="F2A3F41CFED14CADA94B23C180E439BC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 w:rsidRPr="00266A9C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Vol</w:t>
                </w:r>
                <w:r w:rsidR="00C3323A" w:rsidRPr="00266A9C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.</w:t>
                </w:r>
              </w:sdtContent>
            </w:sdt>
          </w:p>
        </w:tc>
        <w:tc>
          <w:tcPr>
            <w:tcW w:w="1302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F63AD52" w14:textId="762CD84D" w:rsidR="00C3323A" w:rsidRPr="00AA3C2E" w:rsidRDefault="00B93AC1" w:rsidP="00C3323A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2085721460"/>
                <w:placeholder>
                  <w:docPart w:val="AB6F824D551D43CA90C908C324BBDB1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3323A">
                  <w:rPr>
                    <w:rStyle w:val="aa"/>
                    <w:rFonts w:ascii="Arial" w:eastAsia="宋体" w:hAnsi="Arial" w:cs="Arial"/>
                    <w:color w:val="FFFFFF" w:themeColor="background1"/>
                  </w:rPr>
                  <w:t>Titer</w:t>
                </w:r>
              </w:sdtContent>
            </w:sdt>
          </w:p>
        </w:tc>
      </w:tr>
      <w:tr w:rsidR="008B5A34" w:rsidRPr="00AA3C2E" w14:paraId="3DFCAE31" w14:textId="77777777" w:rsidTr="00D34272">
        <w:trPr>
          <w:cantSplit/>
          <w:trHeight w:val="898"/>
        </w:trPr>
        <w:tc>
          <w:tcPr>
            <w:tcW w:w="14060" w:type="dxa"/>
            <w:gridSpan w:val="1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08A644CE" w14:textId="4ECEB95A" w:rsidR="001D36F5" w:rsidRPr="004844BF" w:rsidRDefault="001D36F5" w:rsidP="002C3F6C">
            <w:pPr>
              <w:tabs>
                <w:tab w:val="left" w:pos="3440"/>
              </w:tabs>
              <w:spacing w:line="320" w:lineRule="exact"/>
              <w:jc w:val="left"/>
              <w:rPr>
                <w:rFonts w:cs="Arial"/>
                <w:b/>
                <w:color w:val="BFBFBF" w:themeColor="background1" w:themeShade="BF"/>
                <w:szCs w:val="21"/>
              </w:rPr>
            </w:pPr>
            <w:r w:rsidRPr="004844BF">
              <w:rPr>
                <w:rFonts w:cs="Arial"/>
                <w:b/>
                <w:szCs w:val="21"/>
              </w:rPr>
              <w:t>Comment 备注</w:t>
            </w:r>
          </w:p>
          <w:sdt>
            <w:sdtPr>
              <w:rPr>
                <w:rStyle w:val="10-Arial-"/>
              </w:rPr>
              <w:alias w:val="Comment"/>
              <w:tag w:val="Comment"/>
              <w:id w:val="2124031093"/>
              <w:placeholder>
                <w:docPart w:val="23ABBA4500554780814AC0073403F6A1"/>
              </w:placeholder>
            </w:sdtPr>
            <w:sdtEndPr>
              <w:rPr>
                <w:rStyle w:val="12-arial--B"/>
                <w:rFonts w:cs="Arial"/>
                <w:b/>
                <w:color w:val="auto"/>
                <w:sz w:val="21"/>
                <w:szCs w:val="21"/>
              </w:rPr>
            </w:sdtEndPr>
            <w:sdtContent>
              <w:p w14:paraId="0C421AEB" w14:textId="77777777" w:rsidR="00DF1F6E" w:rsidRDefault="00DF1F6E" w:rsidP="00DF1F6E">
                <w:pPr>
                  <w:tabs>
                    <w:tab w:val="left" w:pos="3440"/>
                  </w:tabs>
                  <w:spacing w:line="280" w:lineRule="exact"/>
                  <w:jc w:val="left"/>
                  <w:rPr>
                    <w:rStyle w:val="aa"/>
                    <w:rFonts w:ascii="Arial" w:eastAsia="宋体" w:hAnsi="Arial" w:cs="Arial"/>
                  </w:rPr>
                </w:pP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Click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to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input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comments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请单击输入备注</w:t>
                </w:r>
                <w:r>
                  <w:rPr>
                    <w:rStyle w:val="aa"/>
                    <w:rFonts w:ascii="Arial" w:eastAsia="宋体" w:hAnsi="Arial" w:cs="Arial" w:hint="eastAsia"/>
                  </w:rPr>
                  <w:t xml:space="preserve"> </w:t>
                </w:r>
                <w:r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                                        </w:t>
                </w:r>
              </w:p>
              <w:p w14:paraId="01E80B0D" w14:textId="5F0F4F23" w:rsidR="008B5A34" w:rsidRPr="00AA3C2E" w:rsidRDefault="00DF1F6E" w:rsidP="00DF1F6E">
                <w:pPr>
                  <w:tabs>
                    <w:tab w:val="left" w:pos="3440"/>
                  </w:tabs>
                  <w:spacing w:line="280" w:lineRule="exact"/>
                  <w:jc w:val="left"/>
                  <w:rPr>
                    <w:rStyle w:val="12-arial--B"/>
                    <w:rFonts w:cs="Arial"/>
                    <w:sz w:val="21"/>
                    <w:szCs w:val="21"/>
                  </w:rPr>
                </w:pPr>
                <w:r>
                  <w:rPr>
                    <w:rStyle w:val="12-arial--B"/>
                    <w:rFonts w:cs="Arial"/>
                    <w:sz w:val="21"/>
                    <w:szCs w:val="21"/>
                  </w:rPr>
                  <w:t xml:space="preserve">                                                                                                                          </w:t>
                </w:r>
              </w:p>
            </w:sdtContent>
          </w:sdt>
        </w:tc>
      </w:tr>
      <w:tr w:rsidR="00B16D65" w:rsidRPr="00AA3C2E" w14:paraId="1C5A4D65" w14:textId="77777777" w:rsidTr="002B4EA2">
        <w:trPr>
          <w:cantSplit/>
          <w:trHeight w:hRule="exact" w:val="113"/>
        </w:trPr>
        <w:tc>
          <w:tcPr>
            <w:tcW w:w="14060" w:type="dxa"/>
            <w:gridSpan w:val="1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02C3E2E" w14:textId="77777777" w:rsidR="00B16D65" w:rsidRPr="00AA3C2E" w:rsidRDefault="00B16D65" w:rsidP="0022750B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</w:rPr>
            </w:pPr>
          </w:p>
        </w:tc>
      </w:tr>
      <w:tr w:rsidR="00B16D65" w:rsidRPr="00AA3C2E" w14:paraId="0AE2B249" w14:textId="77777777" w:rsidTr="00972910">
        <w:trPr>
          <w:cantSplit/>
          <w:trHeight w:hRule="exact" w:val="851"/>
        </w:trPr>
        <w:sdt>
          <w:sdtPr>
            <w:rPr>
              <w:rStyle w:val="12-arial--B"/>
            </w:rPr>
            <w:alias w:val="Requester sign here"/>
            <w:tag w:val="Requester sign here"/>
            <w:id w:val="1818291007"/>
            <w:placeholder>
              <w:docPart w:val="2623C698DE8B46199B682816EF42CA50"/>
            </w:placeholder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86" w:type="dxa"/>
                <w:gridSpan w:val="3"/>
                <w:tcBorders>
                  <w:top w:val="single" w:sz="8" w:space="0" w:color="auto"/>
                  <w:lef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CE5217B" w14:textId="77777777" w:rsidR="0003046D" w:rsidRPr="00492C02" w:rsidRDefault="0003046D" w:rsidP="00492C02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Requester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申请人</w:t>
                </w:r>
              </w:p>
              <w:p w14:paraId="4F57D7A2" w14:textId="3D4242D3" w:rsidR="00B16D65" w:rsidRPr="00AA3C2E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 w:rsidRPr="00492C02">
                  <w:rPr>
                    <w:rStyle w:val="aa"/>
                    <w:b/>
                    <w:color w:val="FFFFFF" w:themeColor="background1"/>
                    <w:sz w:val="32"/>
                  </w:rPr>
                  <w:t>S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  <w:sdt>
          <w:sdtPr>
            <w:rPr>
              <w:rStyle w:val="12-arial--B"/>
            </w:rPr>
            <w:alias w:val="PI sign here if required"/>
            <w:tag w:val="PI sign here if required"/>
            <w:id w:val="-1000352348"/>
            <w:placeholder>
              <w:docPart w:val="B4B096E9E7954DE7BB9FB20CE6A67EE6"/>
            </w:placeholder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70" w:type="dxa"/>
                <w:gridSpan w:val="5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905E8E" w14:textId="77777777" w:rsidR="0003046D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PI 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s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实验室负责人签字</w:t>
                </w:r>
              </w:p>
              <w:p w14:paraId="6A67700A" w14:textId="4188537D" w:rsidR="00B16D65" w:rsidRPr="00AA3C2E" w:rsidRDefault="0003046D" w:rsidP="0003046D">
                <w:pPr>
                  <w:framePr w:hSpace="180" w:wrap="around" w:vAnchor="page" w:hAnchor="margin" w:y="4070"/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 xml:space="preserve">(if required </w:t>
                </w:r>
                <w:r>
                  <w:rPr>
                    <w:rFonts w:ascii="Arial" w:eastAsia="宋体" w:hAnsi="Arial" w:cs="Arial" w:hint="eastAsia"/>
                    <w:b/>
                    <w:color w:val="FFFFFF" w:themeColor="background1"/>
                    <w:sz w:val="24"/>
                  </w:rPr>
                  <w:t>如果需要</w:t>
                </w: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>)</w:t>
                </w:r>
              </w:p>
            </w:tc>
          </w:sdtContent>
        </w:sdt>
        <w:sdt>
          <w:sdtPr>
            <w:rPr>
              <w:rStyle w:val="12-arial--B"/>
            </w:rPr>
            <w:alias w:val="Receiver sign here"/>
            <w:tag w:val="Receiver sign here"/>
            <w:id w:val="-821732474"/>
            <w:lock w:val="contentLocked"/>
            <w:placeholder>
              <w:docPart w:val="D25C9F8ED1CC4B2DB8B170905F004A03"/>
            </w:placeholder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704" w:type="dxa"/>
                <w:gridSpan w:val="5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4463DD9" w14:textId="3875AEA7" w:rsidR="00B16D65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Receiver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领取人</w:t>
                </w:r>
              </w:p>
              <w:p w14:paraId="77F847AD" w14:textId="1F60C002" w:rsidR="00B16D65" w:rsidRPr="00AA3C2E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Signature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</w:tr>
      <w:tr w:rsidR="00B16D65" w:rsidRPr="00AA3C2E" w14:paraId="59B4B005" w14:textId="77777777" w:rsidTr="00972910">
        <w:trPr>
          <w:cantSplit/>
          <w:trHeight w:hRule="exact" w:val="567"/>
        </w:trPr>
        <w:tc>
          <w:tcPr>
            <w:tcW w:w="9356" w:type="dxa"/>
            <w:gridSpan w:val="8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68815" w14:textId="3CB0D3AA" w:rsidR="00B16D65" w:rsidRPr="005F1F38" w:rsidRDefault="00B16D65" w:rsidP="00492C02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 w:rsidRPr="00C65D21">
              <w:rPr>
                <w:rFonts w:ascii="Arial" w:hAnsi="Arial" w:cs="Arial"/>
                <w:b/>
                <w:sz w:val="24"/>
              </w:rPr>
              <w:t>Requesting date</w:t>
            </w:r>
            <w:r>
              <w:rPr>
                <w:rFonts w:ascii="Arial" w:hAnsi="Arial" w:cs="Arial" w:hint="eastAsia"/>
                <w:b/>
                <w:sz w:val="24"/>
              </w:rPr>
              <w:t>申请日期</w:t>
            </w:r>
            <w:r>
              <w:rPr>
                <w:rFonts w:ascii="Arial" w:hAnsi="Arial" w:cs="Arial"/>
                <w:b/>
                <w:sz w:val="24"/>
              </w:rPr>
              <w:t xml:space="preserve">  </w:t>
            </w:r>
            <w:bookmarkStart w:id="5" w:name="_Hlk27058153"/>
            <w:sdt>
              <w:sdtPr>
                <w:rPr>
                  <w:rStyle w:val="12-arial-"/>
                </w:rPr>
                <w:alias w:val="Requesting date"/>
                <w:tag w:val="Requesting date"/>
                <w:id w:val="-989245759"/>
                <w:placeholder>
                  <w:docPart w:val="77BA8DEF874344F889E50C902D1B6E5C"/>
                </w:placeholder>
                <w:showingPlcHdr/>
                <w:date w:fullDate="2019-09-20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>
                  <w:rPr>
                    <w:rStyle w:val="aa"/>
                  </w:rPr>
                  <w:t xml:space="preserve">Choose the </w:t>
                </w:r>
                <w:r>
                  <w:rPr>
                    <w:rStyle w:val="aa"/>
                    <w:rFonts w:hint="eastAsia"/>
                  </w:rPr>
                  <w:t>dat</w:t>
                </w:r>
                <w:r>
                  <w:rPr>
                    <w:rStyle w:val="aa"/>
                  </w:rPr>
                  <w:t>e</w:t>
                </w:r>
              </w:sdtContent>
            </w:sdt>
            <w:bookmarkEnd w:id="5"/>
          </w:p>
        </w:tc>
        <w:tc>
          <w:tcPr>
            <w:tcW w:w="4704" w:type="dxa"/>
            <w:gridSpan w:val="5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38E3E" w14:textId="563E9BA8" w:rsidR="00B16D65" w:rsidRPr="00AA3C2E" w:rsidRDefault="00B16D65" w:rsidP="005A6D05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Delivering</w:t>
            </w:r>
            <w:r w:rsidRPr="00C65D21">
              <w:rPr>
                <w:rFonts w:ascii="Arial" w:hAnsi="Arial" w:cs="Arial"/>
                <w:b/>
                <w:sz w:val="24"/>
              </w:rPr>
              <w:t xml:space="preserve"> date</w:t>
            </w:r>
            <w:r>
              <w:rPr>
                <w:rFonts w:ascii="Arial" w:hAnsi="Arial" w:cs="Arial"/>
                <w:b/>
                <w:sz w:val="24"/>
              </w:rPr>
              <w:tab/>
            </w:r>
            <w:r w:rsidR="00131D0E">
              <w:rPr>
                <w:rFonts w:ascii="Arial" w:hAnsi="Arial" w:cs="Arial" w:hint="eastAsia"/>
                <w:b/>
                <w:sz w:val="24"/>
              </w:rPr>
              <w:t>领取</w:t>
            </w:r>
            <w:r>
              <w:rPr>
                <w:rFonts w:ascii="Arial" w:hAnsi="Arial" w:cs="Arial" w:hint="eastAsia"/>
                <w:b/>
                <w:sz w:val="24"/>
              </w:rPr>
              <w:t>日期</w:t>
            </w:r>
            <w:r>
              <w:rPr>
                <w:rFonts w:ascii="Arial" w:hAnsi="Arial" w:cs="Arial" w:hint="eastAsia"/>
                <w:b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alias w:val="Write the delivery date"/>
                <w:tag w:val="Write the delivery date"/>
                <w:id w:val="-1124990061"/>
                <w:lock w:val="contentLocked"/>
                <w:placeholder>
                  <w:docPart w:val="7735D60C552A4AF7A0DEE8815A491575"/>
                </w:placeholder>
                <w:showingPlcHdr/>
                <w:date w:fullDate="2019-09-07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r w:rsidRPr="005C3D1A">
                  <w:rPr>
                    <w:rStyle w:val="aa"/>
                    <w:b/>
                    <w:color w:val="FFFFFF" w:themeColor="background1"/>
                    <w:sz w:val="28"/>
                  </w:rPr>
                  <w:t xml:space="preserve">Write </w:t>
                </w:r>
                <w:r w:rsidRPr="005C3D1A">
                  <w:rPr>
                    <w:rStyle w:val="aa"/>
                    <w:rFonts w:hint="eastAsia"/>
                    <w:b/>
                    <w:color w:val="FFFFFF" w:themeColor="background1"/>
                    <w:sz w:val="28"/>
                  </w:rPr>
                  <w:t>date</w:t>
                </w:r>
              </w:sdtContent>
            </w:sdt>
          </w:p>
        </w:tc>
      </w:tr>
    </w:tbl>
    <w:bookmarkEnd w:id="0"/>
    <w:bookmarkEnd w:id="2"/>
    <w:p w14:paraId="73DACF04" w14:textId="7415FEEC" w:rsidR="00A76547" w:rsidRPr="008F491D" w:rsidRDefault="0038076E" w:rsidP="00860F40">
      <w:pPr>
        <w:pStyle w:val="a7"/>
        <w:spacing w:line="240" w:lineRule="exact"/>
        <w:ind w:firstLineChars="0" w:firstLine="0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Not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 w:hint="eastAsia"/>
          <w:sz w:val="16"/>
          <w:szCs w:val="16"/>
        </w:rPr>
        <w:t>注意：</w:t>
      </w:r>
      <w:r w:rsidR="008F491D" w:rsidRPr="008F491D">
        <w:rPr>
          <w:rFonts w:ascii="Arial" w:hAnsi="Arial" w:cs="Arial"/>
          <w:b/>
          <w:sz w:val="16"/>
          <w:szCs w:val="16"/>
        </w:rPr>
        <w:t>1.</w:t>
      </w:r>
      <w:r w:rsidR="008F491D">
        <w:rPr>
          <w:rFonts w:ascii="Arial" w:hAnsi="Arial" w:cs="Arial"/>
          <w:sz w:val="16"/>
          <w:szCs w:val="16"/>
        </w:rPr>
        <w:t xml:space="preserve"> </w:t>
      </w:r>
      <w:r w:rsidR="00A76547" w:rsidRPr="008F491D">
        <w:rPr>
          <w:rFonts w:ascii="Arial" w:hAnsi="Arial" w:cs="Arial"/>
          <w:sz w:val="16"/>
          <w:szCs w:val="16"/>
        </w:rPr>
        <w:t>The default rAAV packaging quantity is 3</w:t>
      </w:r>
      <w:r w:rsidR="00A76547" w:rsidRPr="008F491D">
        <w:rPr>
          <w:rFonts w:ascii="Arial" w:eastAsia="新宋体" w:hAnsi="Arial" w:cs="Arial"/>
          <w:sz w:val="16"/>
          <w:szCs w:val="16"/>
        </w:rPr>
        <w:t>×</w:t>
      </w:r>
      <w:r w:rsidR="00A76547" w:rsidRPr="008F491D">
        <w:rPr>
          <w:rFonts w:ascii="Arial" w:hAnsi="Arial" w:cs="Arial"/>
          <w:sz w:val="16"/>
          <w:szCs w:val="16"/>
        </w:rPr>
        <w:t xml:space="preserve">15cm dishes. Please </w:t>
      </w:r>
      <w:r w:rsidR="00484678">
        <w:rPr>
          <w:rFonts w:ascii="Arial" w:hAnsi="Arial" w:cs="Arial" w:hint="eastAsia"/>
          <w:sz w:val="16"/>
          <w:szCs w:val="16"/>
        </w:rPr>
        <w:t>specify</w:t>
      </w:r>
      <w:r w:rsidR="00484678">
        <w:rPr>
          <w:rFonts w:ascii="Arial" w:hAnsi="Arial" w:cs="Arial"/>
          <w:sz w:val="16"/>
          <w:szCs w:val="16"/>
        </w:rPr>
        <w:t xml:space="preserve"> in the</w:t>
      </w:r>
      <w:r w:rsidR="00A76547" w:rsidRPr="008F491D">
        <w:rPr>
          <w:rFonts w:ascii="Arial" w:hAnsi="Arial" w:cs="Arial"/>
          <w:sz w:val="16"/>
          <w:szCs w:val="16"/>
        </w:rPr>
        <w:t xml:space="preserve"> comment if </w:t>
      </w:r>
      <w:r w:rsidR="00093A9A">
        <w:rPr>
          <w:rFonts w:ascii="Arial" w:hAnsi="Arial" w:cs="Arial"/>
          <w:sz w:val="16"/>
          <w:szCs w:val="16"/>
        </w:rPr>
        <w:t xml:space="preserve">a </w:t>
      </w:r>
      <w:r w:rsidR="00A76547" w:rsidRPr="008F491D">
        <w:rPr>
          <w:rFonts w:ascii="Arial" w:hAnsi="Arial" w:cs="Arial"/>
          <w:sz w:val="16"/>
          <w:szCs w:val="16"/>
        </w:rPr>
        <w:t xml:space="preserve">larger scale is required. </w:t>
      </w:r>
      <w:r w:rsidR="00A76547" w:rsidRPr="008F491D">
        <w:rPr>
          <w:rFonts w:ascii="Arial" w:hAnsi="Arial" w:cs="Arial" w:hint="eastAsia"/>
          <w:sz w:val="16"/>
          <w:szCs w:val="16"/>
        </w:rPr>
        <w:t>默认</w:t>
      </w:r>
      <w:r w:rsidR="00A76547" w:rsidRPr="008F491D">
        <w:rPr>
          <w:rFonts w:ascii="Arial" w:hAnsi="Arial" w:cs="Arial" w:hint="eastAsia"/>
          <w:sz w:val="16"/>
          <w:szCs w:val="16"/>
        </w:rPr>
        <w:t>rAAV</w:t>
      </w:r>
      <w:r w:rsidR="00A76547" w:rsidRPr="008F491D">
        <w:rPr>
          <w:rFonts w:ascii="Arial" w:hAnsi="Arial" w:cs="Arial" w:hint="eastAsia"/>
          <w:sz w:val="16"/>
          <w:szCs w:val="16"/>
        </w:rPr>
        <w:t>包装量为</w:t>
      </w:r>
      <w:r w:rsidR="00A76547" w:rsidRPr="008F491D">
        <w:rPr>
          <w:rFonts w:ascii="Arial" w:hAnsi="Arial" w:cs="Arial" w:hint="eastAsia"/>
          <w:sz w:val="16"/>
          <w:szCs w:val="16"/>
        </w:rPr>
        <w:t>3</w:t>
      </w:r>
      <w:r w:rsidR="00A76547" w:rsidRPr="008F491D">
        <w:rPr>
          <w:rFonts w:ascii="Arial" w:hAnsi="Arial" w:cs="Arial" w:hint="eastAsia"/>
          <w:sz w:val="16"/>
          <w:szCs w:val="16"/>
        </w:rPr>
        <w:t>个</w:t>
      </w:r>
      <w:r w:rsidR="00A76547" w:rsidRPr="008F491D">
        <w:rPr>
          <w:rFonts w:ascii="Arial" w:hAnsi="Arial" w:cs="Arial" w:hint="eastAsia"/>
          <w:sz w:val="16"/>
          <w:szCs w:val="16"/>
        </w:rPr>
        <w:t>1</w:t>
      </w:r>
      <w:r w:rsidR="00A76547" w:rsidRPr="008F491D">
        <w:rPr>
          <w:rFonts w:ascii="Arial" w:hAnsi="Arial" w:cs="Arial"/>
          <w:sz w:val="16"/>
          <w:szCs w:val="16"/>
        </w:rPr>
        <w:t>5</w:t>
      </w:r>
      <w:r w:rsidR="00A76547" w:rsidRPr="008F491D">
        <w:rPr>
          <w:rFonts w:ascii="Arial" w:hAnsi="Arial" w:cs="Arial" w:hint="eastAsia"/>
          <w:sz w:val="16"/>
          <w:szCs w:val="16"/>
        </w:rPr>
        <w:t>cm</w:t>
      </w:r>
      <w:r w:rsidR="00A76547" w:rsidRPr="008F491D">
        <w:rPr>
          <w:rFonts w:ascii="Arial" w:hAnsi="Arial" w:cs="Arial" w:hint="eastAsia"/>
          <w:sz w:val="16"/>
          <w:szCs w:val="16"/>
        </w:rPr>
        <w:t>培养皿，如果需要更大包装量，请注明。</w:t>
      </w:r>
      <w:r w:rsidR="008F491D" w:rsidRPr="008F491D">
        <w:rPr>
          <w:rFonts w:ascii="Arial" w:hAnsi="Arial" w:cs="Arial" w:hint="eastAsia"/>
          <w:b/>
          <w:sz w:val="16"/>
          <w:szCs w:val="16"/>
        </w:rPr>
        <w:t>2</w:t>
      </w:r>
      <w:r w:rsidR="008F491D" w:rsidRPr="008F491D">
        <w:rPr>
          <w:rFonts w:ascii="Arial" w:hAnsi="Arial" w:cs="Arial"/>
          <w:b/>
          <w:sz w:val="16"/>
          <w:szCs w:val="16"/>
        </w:rPr>
        <w:t>.</w:t>
      </w:r>
      <w:r w:rsidR="008F491D" w:rsidRPr="008F491D">
        <w:rPr>
          <w:rFonts w:ascii="Arial" w:hAnsi="Arial" w:cs="Arial"/>
          <w:sz w:val="16"/>
          <w:szCs w:val="16"/>
        </w:rPr>
        <w:t xml:space="preserve"> </w:t>
      </w:r>
      <w:r w:rsidR="008F491D" w:rsidRPr="008F491D">
        <w:rPr>
          <w:rFonts w:ascii="Arial" w:hAnsi="Arial" w:cs="Arial" w:hint="eastAsia"/>
          <w:sz w:val="16"/>
          <w:szCs w:val="16"/>
        </w:rPr>
        <w:t>Please</w:t>
      </w:r>
      <w:r w:rsidR="008F491D" w:rsidRPr="008F491D">
        <w:rPr>
          <w:rFonts w:ascii="Arial" w:hAnsi="Arial" w:cs="Arial"/>
          <w:sz w:val="16"/>
          <w:szCs w:val="16"/>
        </w:rPr>
        <w:t xml:space="preserve"> </w:t>
      </w:r>
      <w:r w:rsidR="008F491D" w:rsidRPr="008F491D">
        <w:rPr>
          <w:rFonts w:ascii="Arial" w:hAnsi="Arial" w:cs="Arial" w:hint="eastAsia"/>
          <w:sz w:val="16"/>
          <w:szCs w:val="16"/>
        </w:rPr>
        <w:t>confirm</w:t>
      </w:r>
      <w:r w:rsidR="008F491D" w:rsidRPr="008F491D">
        <w:rPr>
          <w:rFonts w:ascii="Arial" w:hAnsi="Arial" w:cs="Arial"/>
          <w:sz w:val="16"/>
          <w:szCs w:val="16"/>
        </w:rPr>
        <w:t xml:space="preserve"> </w:t>
      </w:r>
      <w:r w:rsidR="008F491D" w:rsidRPr="008F491D">
        <w:rPr>
          <w:rFonts w:ascii="Arial" w:hAnsi="Arial" w:cs="Arial" w:hint="eastAsia"/>
          <w:sz w:val="16"/>
          <w:szCs w:val="16"/>
        </w:rPr>
        <w:t>the</w:t>
      </w:r>
      <w:r w:rsidR="008F491D" w:rsidRPr="008F491D">
        <w:rPr>
          <w:rFonts w:ascii="Arial" w:hAnsi="Arial" w:cs="Arial"/>
          <w:sz w:val="16"/>
          <w:szCs w:val="16"/>
        </w:rPr>
        <w:t xml:space="preserve"> provided construct, as well as the expression cassette, is correct. </w:t>
      </w:r>
      <w:r w:rsidR="008F491D" w:rsidRPr="008F491D">
        <w:rPr>
          <w:rFonts w:ascii="Arial" w:hAnsi="Arial" w:cs="Arial" w:hint="eastAsia"/>
          <w:sz w:val="16"/>
          <w:szCs w:val="16"/>
        </w:rPr>
        <w:t>请务必确认所提供质粒和表达框的正确性。</w:t>
      </w:r>
      <w:r w:rsidR="008F491D" w:rsidRPr="008F491D">
        <w:rPr>
          <w:rFonts w:ascii="Arial" w:hAnsi="Arial" w:cs="Arial" w:hint="eastAsia"/>
          <w:b/>
          <w:sz w:val="16"/>
          <w:szCs w:val="16"/>
        </w:rPr>
        <w:t>3</w:t>
      </w:r>
      <w:r w:rsidR="008F491D" w:rsidRPr="008F491D">
        <w:rPr>
          <w:rFonts w:ascii="Arial" w:hAnsi="Arial" w:cs="Arial"/>
          <w:b/>
          <w:sz w:val="16"/>
          <w:szCs w:val="16"/>
        </w:rPr>
        <w:t>.</w:t>
      </w:r>
      <w:r w:rsidR="008F491D">
        <w:rPr>
          <w:rFonts w:ascii="Arial" w:hAnsi="Arial" w:cs="Arial"/>
          <w:sz w:val="16"/>
          <w:szCs w:val="16"/>
        </w:rPr>
        <w:t xml:space="preserve"> </w:t>
      </w:r>
      <w:r w:rsidR="007E5A73">
        <w:rPr>
          <w:rFonts w:ascii="Arial" w:hAnsi="Arial" w:cs="Arial" w:hint="eastAsia"/>
          <w:sz w:val="16"/>
          <w:szCs w:val="16"/>
        </w:rPr>
        <w:t>It</w:t>
      </w:r>
      <w:r w:rsidR="007E5A73">
        <w:rPr>
          <w:rFonts w:ascii="Arial" w:hAnsi="Arial" w:cs="Arial"/>
          <w:sz w:val="16"/>
          <w:szCs w:val="16"/>
        </w:rPr>
        <w:t xml:space="preserve"> is strongly recommended to</w:t>
      </w:r>
      <w:r w:rsidR="005C5C86">
        <w:rPr>
          <w:rFonts w:ascii="Arial" w:hAnsi="Arial" w:cs="Arial"/>
          <w:sz w:val="16"/>
          <w:szCs w:val="16"/>
        </w:rPr>
        <w:t xml:space="preserve"> aliquot the rAAV to appropriate volume and stored at -80</w:t>
      </w:r>
      <w:r w:rsidR="005C5C86" w:rsidRPr="005C5C86">
        <w:rPr>
          <w:rFonts w:ascii="Arial" w:hAnsi="Arial" w:cs="Arial"/>
          <w:sz w:val="16"/>
          <w:szCs w:val="16"/>
          <w:vertAlign w:val="superscript"/>
        </w:rPr>
        <w:t>o</w:t>
      </w:r>
      <w:r w:rsidR="005C5C86">
        <w:rPr>
          <w:rFonts w:ascii="Arial" w:hAnsi="Arial" w:cs="Arial"/>
          <w:sz w:val="16"/>
          <w:szCs w:val="16"/>
        </w:rPr>
        <w:t>C immediately after receiving it</w:t>
      </w:r>
      <w:r w:rsidR="007E5A73">
        <w:rPr>
          <w:rFonts w:ascii="Arial" w:hAnsi="Arial" w:cs="Arial" w:hint="eastAsia"/>
          <w:sz w:val="16"/>
          <w:szCs w:val="16"/>
        </w:rPr>
        <w:t>,</w:t>
      </w:r>
      <w:r w:rsidR="007E5A73">
        <w:rPr>
          <w:rFonts w:ascii="Arial" w:hAnsi="Arial" w:cs="Arial"/>
          <w:sz w:val="16"/>
          <w:szCs w:val="16"/>
        </w:rPr>
        <w:t xml:space="preserve"> and avoid repeatedly free</w:t>
      </w:r>
      <w:r w:rsidR="001E4DD3">
        <w:rPr>
          <w:rFonts w:ascii="Arial" w:hAnsi="Arial" w:cs="Arial"/>
          <w:sz w:val="16"/>
          <w:szCs w:val="16"/>
        </w:rPr>
        <w:t>zing</w:t>
      </w:r>
      <w:r w:rsidR="007E5A73">
        <w:rPr>
          <w:rFonts w:ascii="Arial" w:hAnsi="Arial" w:cs="Arial"/>
          <w:sz w:val="16"/>
          <w:szCs w:val="16"/>
        </w:rPr>
        <w:t>/thawing</w:t>
      </w:r>
      <w:r w:rsidR="005C5C86">
        <w:rPr>
          <w:rFonts w:ascii="Arial" w:hAnsi="Arial" w:cs="Arial"/>
          <w:sz w:val="16"/>
          <w:szCs w:val="16"/>
        </w:rPr>
        <w:t xml:space="preserve">. </w:t>
      </w:r>
      <w:r w:rsidR="007E5A73">
        <w:rPr>
          <w:rFonts w:ascii="Arial" w:hAnsi="Arial" w:cs="Arial" w:hint="eastAsia"/>
          <w:sz w:val="16"/>
          <w:szCs w:val="16"/>
        </w:rPr>
        <w:t>强烈建议</w:t>
      </w:r>
      <w:r w:rsidR="005C5C86">
        <w:rPr>
          <w:rFonts w:ascii="Arial" w:hAnsi="Arial" w:cs="Arial" w:hint="eastAsia"/>
          <w:sz w:val="16"/>
          <w:szCs w:val="16"/>
        </w:rPr>
        <w:t>在收到</w:t>
      </w:r>
      <w:r w:rsidR="005C5C86">
        <w:rPr>
          <w:rFonts w:ascii="Arial" w:hAnsi="Arial" w:cs="Arial" w:hint="eastAsia"/>
          <w:sz w:val="16"/>
          <w:szCs w:val="16"/>
        </w:rPr>
        <w:t>rAAV</w:t>
      </w:r>
      <w:r w:rsidR="005C5C86">
        <w:rPr>
          <w:rFonts w:ascii="Arial" w:hAnsi="Arial" w:cs="Arial" w:hint="eastAsia"/>
          <w:sz w:val="16"/>
          <w:szCs w:val="16"/>
        </w:rPr>
        <w:t>后尽快分装为合适的体积并储存于</w:t>
      </w:r>
      <w:r w:rsidR="005C5C86">
        <w:rPr>
          <w:rFonts w:ascii="Arial" w:hAnsi="Arial" w:cs="Arial" w:hint="eastAsia"/>
          <w:sz w:val="16"/>
          <w:szCs w:val="16"/>
        </w:rPr>
        <w:t>-</w:t>
      </w:r>
      <w:r w:rsidR="005C5C86">
        <w:rPr>
          <w:rFonts w:ascii="Arial" w:hAnsi="Arial" w:cs="Arial"/>
          <w:sz w:val="16"/>
          <w:szCs w:val="16"/>
        </w:rPr>
        <w:t>80</w:t>
      </w:r>
      <w:r w:rsidR="005C5C86" w:rsidRPr="005C5C86">
        <w:rPr>
          <w:rFonts w:ascii="Arial" w:hAnsi="Arial" w:cs="Arial" w:hint="eastAsia"/>
          <w:sz w:val="16"/>
          <w:szCs w:val="16"/>
          <w:vertAlign w:val="superscript"/>
        </w:rPr>
        <w:t>o</w:t>
      </w:r>
      <w:r w:rsidR="005C5C86">
        <w:rPr>
          <w:rFonts w:ascii="Arial" w:hAnsi="Arial" w:cs="Arial" w:hint="eastAsia"/>
          <w:sz w:val="16"/>
          <w:szCs w:val="16"/>
        </w:rPr>
        <w:t>C</w:t>
      </w:r>
      <w:r w:rsidR="007E5A73">
        <w:rPr>
          <w:rFonts w:ascii="Arial" w:hAnsi="Arial" w:cs="Arial" w:hint="eastAsia"/>
          <w:sz w:val="16"/>
          <w:szCs w:val="16"/>
        </w:rPr>
        <w:t>，并避免反复冻融</w:t>
      </w:r>
      <w:r w:rsidR="005C5C86">
        <w:rPr>
          <w:rFonts w:ascii="Arial" w:hAnsi="Arial" w:cs="Arial" w:hint="eastAsia"/>
          <w:sz w:val="16"/>
          <w:szCs w:val="16"/>
        </w:rPr>
        <w:t>。</w:t>
      </w:r>
      <w:r w:rsidR="009B5426" w:rsidRPr="009B5426">
        <w:rPr>
          <w:rFonts w:ascii="Arial" w:hAnsi="Arial" w:cs="Arial" w:hint="eastAsia"/>
          <w:b/>
          <w:sz w:val="16"/>
          <w:szCs w:val="16"/>
        </w:rPr>
        <w:t>4</w:t>
      </w:r>
      <w:r w:rsidR="009B5426" w:rsidRPr="009B5426">
        <w:rPr>
          <w:rFonts w:ascii="Arial" w:hAnsi="Arial" w:cs="Arial"/>
          <w:b/>
          <w:sz w:val="16"/>
          <w:szCs w:val="16"/>
        </w:rPr>
        <w:t>.</w:t>
      </w:r>
      <w:r w:rsidR="009B5426">
        <w:rPr>
          <w:rFonts w:ascii="Arial" w:hAnsi="Arial" w:cs="Arial"/>
          <w:sz w:val="16"/>
          <w:szCs w:val="16"/>
        </w:rPr>
        <w:t xml:space="preserve"> </w:t>
      </w:r>
      <w:r w:rsidR="009B5426" w:rsidRPr="009B5426">
        <w:rPr>
          <w:rFonts w:ascii="Arial" w:hAnsi="Arial" w:cs="Arial"/>
          <w:sz w:val="16"/>
          <w:szCs w:val="16"/>
        </w:rPr>
        <w:t xml:space="preserve">Please </w:t>
      </w:r>
      <w:r w:rsidR="008F1BEB" w:rsidRPr="009B5426">
        <w:rPr>
          <w:rFonts w:ascii="Arial" w:hAnsi="Arial" w:cs="Arial"/>
          <w:sz w:val="16"/>
          <w:szCs w:val="16"/>
        </w:rPr>
        <w:t>strictly</w:t>
      </w:r>
      <w:r w:rsidR="009B5426" w:rsidRPr="009B5426">
        <w:rPr>
          <w:rFonts w:ascii="Arial" w:hAnsi="Arial" w:cs="Arial"/>
          <w:sz w:val="16"/>
          <w:szCs w:val="16"/>
        </w:rPr>
        <w:t xml:space="preserve"> follow the biosafety regulation</w:t>
      </w:r>
      <w:r w:rsidR="00D92577">
        <w:rPr>
          <w:rFonts w:ascii="Arial" w:hAnsi="Arial" w:cs="Arial"/>
          <w:sz w:val="16"/>
          <w:szCs w:val="16"/>
        </w:rPr>
        <w:t xml:space="preserve"> </w:t>
      </w:r>
      <w:r w:rsidR="00D92577">
        <w:rPr>
          <w:rFonts w:ascii="Arial" w:hAnsi="Arial" w:cs="Arial" w:hint="eastAsia"/>
          <w:sz w:val="16"/>
          <w:szCs w:val="16"/>
        </w:rPr>
        <w:t>because</w:t>
      </w:r>
      <w:r w:rsidR="00D92577">
        <w:rPr>
          <w:rFonts w:ascii="Arial" w:hAnsi="Arial" w:cs="Arial"/>
          <w:sz w:val="16"/>
          <w:szCs w:val="16"/>
        </w:rPr>
        <w:t xml:space="preserve"> rAAVs are infectious material</w:t>
      </w:r>
      <w:r w:rsidR="008F1BEB">
        <w:rPr>
          <w:rFonts w:ascii="Arial" w:hAnsi="Arial" w:cs="Arial"/>
          <w:sz w:val="16"/>
          <w:szCs w:val="16"/>
        </w:rPr>
        <w:t xml:space="preserve">. </w:t>
      </w:r>
      <w:r w:rsidR="00D92577">
        <w:rPr>
          <w:rFonts w:ascii="Arial" w:hAnsi="Arial" w:cs="Arial"/>
          <w:sz w:val="16"/>
          <w:szCs w:val="16"/>
        </w:rPr>
        <w:t>rAAV</w:t>
      </w:r>
      <w:r w:rsidR="00D92577">
        <w:rPr>
          <w:rFonts w:ascii="Arial" w:hAnsi="Arial" w:cs="Arial" w:hint="eastAsia"/>
          <w:sz w:val="16"/>
          <w:szCs w:val="16"/>
        </w:rPr>
        <w:t>属于感染性材料，操作过程中请务必</w:t>
      </w:r>
      <w:r w:rsidR="008F1BEB">
        <w:rPr>
          <w:rFonts w:ascii="Arial" w:hAnsi="Arial" w:cs="Arial" w:hint="eastAsia"/>
          <w:sz w:val="16"/>
          <w:szCs w:val="16"/>
        </w:rPr>
        <w:t>严格遵守生物安全制度。</w:t>
      </w:r>
      <w:r w:rsidR="007E5A73">
        <w:rPr>
          <w:rFonts w:ascii="Arial" w:hAnsi="Arial" w:cs="Arial"/>
          <w:sz w:val="16"/>
          <w:szCs w:val="16"/>
        </w:rPr>
        <w:t xml:space="preserve"> </w:t>
      </w:r>
    </w:p>
    <w:sectPr w:rsidR="00A76547" w:rsidRPr="008F491D" w:rsidSect="00A8052D">
      <w:headerReference w:type="default" r:id="rId12"/>
      <w:pgSz w:w="16838" w:h="11906" w:orient="landscape" w:code="9"/>
      <w:pgMar w:top="1559" w:right="1559" w:bottom="851" w:left="1440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A9A28" w14:textId="77777777" w:rsidR="00B93AC1" w:rsidRDefault="00B93AC1" w:rsidP="00F326FA">
      <w:r>
        <w:separator/>
      </w:r>
    </w:p>
  </w:endnote>
  <w:endnote w:type="continuationSeparator" w:id="0">
    <w:p w14:paraId="0C029FE4" w14:textId="77777777" w:rsidR="00B93AC1" w:rsidRDefault="00B93AC1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0FA36" w14:textId="77777777" w:rsidR="00B93AC1" w:rsidRDefault="00B93AC1" w:rsidP="00F326FA">
      <w:r>
        <w:separator/>
      </w:r>
    </w:p>
  </w:footnote>
  <w:footnote w:type="continuationSeparator" w:id="0">
    <w:p w14:paraId="24F0EDD1" w14:textId="77777777" w:rsidR="00B93AC1" w:rsidRDefault="00B93AC1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FF1D" w14:textId="77777777" w:rsidR="00A8052D" w:rsidRPr="00B21F13" w:rsidRDefault="00A8052D" w:rsidP="00A8052D">
    <w:pPr>
      <w:pStyle w:val="a3"/>
      <w:pBdr>
        <w:bottom w:val="none" w:sz="0" w:space="0" w:color="auto"/>
      </w:pBdr>
      <w:tabs>
        <w:tab w:val="center" w:pos="6919"/>
      </w:tabs>
      <w:spacing w:line="500" w:lineRule="exac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 w:rsidRPr="00583D5E">
      <w:rPr>
        <w:rFonts w:ascii="Arial" w:hAnsi="Arial" w:cs="Arial"/>
        <w:b/>
        <w:noProof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5AAF394C" wp14:editId="0F35F66C">
              <wp:simplePos x="0" y="0"/>
              <wp:positionH relativeFrom="page">
                <wp:posOffset>9181465</wp:posOffset>
              </wp:positionH>
              <wp:positionV relativeFrom="page">
                <wp:posOffset>360045</wp:posOffset>
              </wp:positionV>
              <wp:extent cx="1044000" cy="1404620"/>
              <wp:effectExtent l="38100" t="57150" r="118110" b="116205"/>
              <wp:wrapNone/>
              <wp:docPr id="1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4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27E4DB07" w14:textId="77777777" w:rsidR="00A8052D" w:rsidRPr="00400402" w:rsidRDefault="00A8052D" w:rsidP="00A8052D">
                          <w:pPr>
                            <w:jc w:val="center"/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Form VC121</w:t>
                          </w:r>
                        </w:p>
                        <w:p w14:paraId="11B364AD" w14:textId="58A9A66E" w:rsidR="00A8052D" w:rsidRPr="00400402" w:rsidRDefault="00A8052D" w:rsidP="00A8052D">
                          <w:pPr>
                            <w:jc w:val="center"/>
                            <w:rPr>
                              <w:rFonts w:ascii="Arial" w:eastAsia="宋体" w:hAnsi="Arial" w:cs="Arial"/>
                              <w:sz w:val="14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 xml:space="preserve"> (Updated 20</w:t>
                          </w:r>
                          <w:r w:rsidR="001F33B1">
                            <w:rPr>
                              <w:rFonts w:ascii="Arial" w:eastAsia="宋体" w:hAnsi="Arial" w:cs="Arial"/>
                              <w:sz w:val="14"/>
                            </w:rPr>
                            <w:t>2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1F33B1">
                            <w:rPr>
                              <w:rFonts w:ascii="Arial" w:eastAsia="宋体" w:hAnsi="Arial" w:cs="Arial"/>
                              <w:sz w:val="14"/>
                            </w:rPr>
                            <w:t>04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1F33B1">
                            <w:rPr>
                              <w:rFonts w:ascii="Arial" w:eastAsia="宋体" w:hAnsi="Arial" w:cs="Arial"/>
                              <w:sz w:val="14"/>
                            </w:rPr>
                            <w:t>27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AAF394C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722.95pt;margin-top:28.35pt;width:82.2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" stroked="f">
              <v:shadow on="t" color="black" opacity="19660f" offset=".552mm,.73253mm"/>
              <v:textbox style="mso-fit-shape-to-text:t" inset="1.5mm,.5mm,1.5mm,.5mm">
                <w:txbxContent>
                  <w:p w14:paraId="27E4DB07" w14:textId="77777777" w:rsidR="00A8052D" w:rsidRPr="00400402" w:rsidRDefault="00A8052D" w:rsidP="00A8052D">
                    <w:pPr>
                      <w:jc w:val="center"/>
                      <w:rPr>
                        <w:rFonts w:ascii="Arial" w:eastAsia="宋体" w:hAnsi="Arial" w:cs="Arial"/>
                        <w:b/>
                        <w:sz w:val="16"/>
                      </w:rPr>
                    </w:pPr>
                    <w:r w:rsidRPr="00400402">
                      <w:rPr>
                        <w:rFonts w:ascii="Arial" w:eastAsia="宋体" w:hAnsi="Arial" w:cs="Arial"/>
                        <w:b/>
                        <w:sz w:val="16"/>
                      </w:rPr>
                      <w:t>Form VC121</w:t>
                    </w:r>
                  </w:p>
                  <w:p w14:paraId="11B364AD" w14:textId="58A9A66E" w:rsidR="00A8052D" w:rsidRPr="00400402" w:rsidRDefault="00A8052D" w:rsidP="00A8052D">
                    <w:pPr>
                      <w:jc w:val="center"/>
                      <w:rPr>
                        <w:rFonts w:ascii="Arial" w:eastAsia="宋体" w:hAnsi="Arial" w:cs="Arial"/>
                        <w:sz w:val="14"/>
                      </w:rPr>
                    </w:pP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 xml:space="preserve"> (Updated 20</w:t>
                    </w:r>
                    <w:r w:rsidR="001F33B1">
                      <w:rPr>
                        <w:rFonts w:ascii="Arial" w:eastAsia="宋体" w:hAnsi="Arial" w:cs="Arial"/>
                        <w:sz w:val="14"/>
                      </w:rPr>
                      <w:t>2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1F33B1">
                      <w:rPr>
                        <w:rFonts w:ascii="Arial" w:eastAsia="宋体" w:hAnsi="Arial" w:cs="Arial"/>
                        <w:sz w:val="14"/>
                      </w:rPr>
                      <w:t>04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1F33B1">
                      <w:rPr>
                        <w:rFonts w:ascii="Arial" w:eastAsia="宋体" w:hAnsi="Arial" w:cs="Arial"/>
                        <w:sz w:val="14"/>
                      </w:rPr>
                      <w:t>27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583D5E">
      <w:rPr>
        <w:noProof/>
        <w:sz w:val="12"/>
      </w:rPr>
      <w:drawing>
        <wp:anchor distT="0" distB="0" distL="114300" distR="114300" simplePos="0" relativeHeight="251659264" behindDoc="1" locked="1" layoutInCell="1" allowOverlap="1" wp14:anchorId="243B5099" wp14:editId="128FBC60">
          <wp:simplePos x="0" y="0"/>
          <wp:positionH relativeFrom="page">
            <wp:posOffset>53975</wp:posOffset>
          </wp:positionH>
          <wp:positionV relativeFrom="page">
            <wp:posOffset>53975</wp:posOffset>
          </wp:positionV>
          <wp:extent cx="1080000" cy="1080000"/>
          <wp:effectExtent l="0" t="0" r="6350" b="6350"/>
          <wp:wrapNone/>
          <wp:docPr id="19" name="图片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583D5E"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tor Core</w:t>
    </w:r>
    <w:r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B0718A">
      <w:rPr>
        <w:rFonts w:ascii="黑体" w:eastAsia="黑体" w:hAnsi="黑体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r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583D5E">
      <w:rPr>
        <w:rFonts w:ascii="Arial" w:hAnsi="Arial" w:cs="Arial"/>
        <w:b/>
        <w:sz w:val="32"/>
      </w:rPr>
      <w:t>Service Request Form</w:t>
    </w:r>
    <w:r w:rsidRPr="00583D5E">
      <w:rPr>
        <w:rFonts w:ascii="Arial" w:hAnsi="Arial" w:cs="Arial"/>
        <w:b/>
        <w:sz w:val="24"/>
      </w:rPr>
      <w:t xml:space="preserve"> </w:t>
    </w:r>
    <w:r>
      <w:rPr>
        <w:rFonts w:ascii="Arial" w:hAnsi="Arial" w:cs="Arial"/>
        <w:b/>
        <w:sz w:val="24"/>
      </w:rPr>
      <w:t xml:space="preserve"> </w:t>
    </w:r>
    <w:r w:rsidRPr="00B0718A">
      <w:rPr>
        <w:rFonts w:ascii="黑体" w:eastAsia="黑体" w:hAnsi="黑体" w:cs="Arial" w:hint="eastAsia"/>
        <w:b/>
        <w:sz w:val="32"/>
      </w:rPr>
      <w:t>服务申请表</w:t>
    </w:r>
  </w:p>
  <w:p w14:paraId="6F2106C5" w14:textId="0AAFB784" w:rsidR="00144BF6" w:rsidRPr="00A8052D" w:rsidRDefault="00A8052D" w:rsidP="00A8052D">
    <w:pPr>
      <w:pStyle w:val="a3"/>
      <w:pBdr>
        <w:bottom w:val="none" w:sz="0" w:space="0" w:color="auto"/>
      </w:pBdr>
      <w:spacing w:line="500" w:lineRule="exact"/>
      <w:rPr>
        <w:rFonts w:ascii="Arial" w:hAnsi="Arial" w:cs="Arial"/>
        <w:b/>
        <w:sz w:val="32"/>
      </w:rPr>
    </w:pPr>
    <w:r w:rsidRPr="00583D5E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3A6A98" wp14:editId="6F181A24">
              <wp:simplePos x="0" y="0"/>
              <wp:positionH relativeFrom="column">
                <wp:posOffset>243205</wp:posOffset>
              </wp:positionH>
              <wp:positionV relativeFrom="paragraph">
                <wp:posOffset>200660</wp:posOffset>
              </wp:positionV>
              <wp:extent cx="8496000" cy="0"/>
              <wp:effectExtent l="0" t="0" r="0" b="0"/>
              <wp:wrapNone/>
              <wp:docPr id="2" name="直接连接符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49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A098E2B" id="直接连接符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15pt,15.8pt" to="688.1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F75608"/>
    <w:multiLevelType w:val="hybridMultilevel"/>
    <w:tmpl w:val="AE2A24EE"/>
    <w:lvl w:ilvl="0" w:tplc="C60C4A8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ocumentProtection w:edit="forms" w:formatting="1" w:enforcement="1" w:cryptProviderType="rsaAES" w:cryptAlgorithmClass="hash" w:cryptAlgorithmType="typeAny" w:cryptAlgorithmSid="14" w:cryptSpinCount="100000" w:hash="GIH+ZdtBYhjhaqEpKLCupFldJ89hIZlSCNUuvi+h3SmTyxgjaDBT4g5kQHwTswAyipG/YbM6vOIbMc7N7PMFeg==" w:salt="Xao+geadWrehP37LKPzk+w==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MTMyNDcyMDU0tLUyUdpeDU4uLM/DyQAuNaAGzqR7MsAAAA"/>
  </w:docVars>
  <w:rsids>
    <w:rsidRoot w:val="00445462"/>
    <w:rsid w:val="000004A1"/>
    <w:rsid w:val="00004DE9"/>
    <w:rsid w:val="00007ACD"/>
    <w:rsid w:val="00023866"/>
    <w:rsid w:val="0003046D"/>
    <w:rsid w:val="00031211"/>
    <w:rsid w:val="000379E9"/>
    <w:rsid w:val="00040EE3"/>
    <w:rsid w:val="00042963"/>
    <w:rsid w:val="00047ADD"/>
    <w:rsid w:val="00055218"/>
    <w:rsid w:val="00057571"/>
    <w:rsid w:val="00061CB9"/>
    <w:rsid w:val="0006202C"/>
    <w:rsid w:val="00082B9B"/>
    <w:rsid w:val="00082C7C"/>
    <w:rsid w:val="00092FA1"/>
    <w:rsid w:val="00093A9A"/>
    <w:rsid w:val="000945E8"/>
    <w:rsid w:val="00094839"/>
    <w:rsid w:val="00097419"/>
    <w:rsid w:val="000B00B5"/>
    <w:rsid w:val="000B73FC"/>
    <w:rsid w:val="000B78F1"/>
    <w:rsid w:val="000C0CFA"/>
    <w:rsid w:val="000C12D2"/>
    <w:rsid w:val="000C34CE"/>
    <w:rsid w:val="000D047C"/>
    <w:rsid w:val="000D5C54"/>
    <w:rsid w:val="000D7D91"/>
    <w:rsid w:val="000E1A93"/>
    <w:rsid w:val="000E2830"/>
    <w:rsid w:val="000E4B6C"/>
    <w:rsid w:val="000E7469"/>
    <w:rsid w:val="00103147"/>
    <w:rsid w:val="001118B1"/>
    <w:rsid w:val="00112FF1"/>
    <w:rsid w:val="00113D11"/>
    <w:rsid w:val="00121D39"/>
    <w:rsid w:val="00131D0E"/>
    <w:rsid w:val="00132B2C"/>
    <w:rsid w:val="00136EEF"/>
    <w:rsid w:val="00141232"/>
    <w:rsid w:val="00144BF6"/>
    <w:rsid w:val="0015246E"/>
    <w:rsid w:val="00157291"/>
    <w:rsid w:val="00164429"/>
    <w:rsid w:val="00164575"/>
    <w:rsid w:val="001714C7"/>
    <w:rsid w:val="00171FD2"/>
    <w:rsid w:val="001733DC"/>
    <w:rsid w:val="00175CEC"/>
    <w:rsid w:val="0018243A"/>
    <w:rsid w:val="001847E8"/>
    <w:rsid w:val="001853F9"/>
    <w:rsid w:val="001A38F7"/>
    <w:rsid w:val="001A5EF4"/>
    <w:rsid w:val="001B1D7B"/>
    <w:rsid w:val="001B468B"/>
    <w:rsid w:val="001B61B4"/>
    <w:rsid w:val="001B79BA"/>
    <w:rsid w:val="001C096F"/>
    <w:rsid w:val="001C265E"/>
    <w:rsid w:val="001C2EB6"/>
    <w:rsid w:val="001D36F5"/>
    <w:rsid w:val="001D4674"/>
    <w:rsid w:val="001E0814"/>
    <w:rsid w:val="001E33EB"/>
    <w:rsid w:val="001E4DD3"/>
    <w:rsid w:val="001F33B1"/>
    <w:rsid w:val="00213BDC"/>
    <w:rsid w:val="00213C15"/>
    <w:rsid w:val="00213E51"/>
    <w:rsid w:val="002201B7"/>
    <w:rsid w:val="0022750B"/>
    <w:rsid w:val="002275CE"/>
    <w:rsid w:val="00230D1C"/>
    <w:rsid w:val="002443A5"/>
    <w:rsid w:val="0025363C"/>
    <w:rsid w:val="00256458"/>
    <w:rsid w:val="0025774F"/>
    <w:rsid w:val="0026244F"/>
    <w:rsid w:val="00266A9C"/>
    <w:rsid w:val="00275C79"/>
    <w:rsid w:val="00282A4E"/>
    <w:rsid w:val="0029363D"/>
    <w:rsid w:val="002A212E"/>
    <w:rsid w:val="002A5FE5"/>
    <w:rsid w:val="002A76E2"/>
    <w:rsid w:val="002B4A8B"/>
    <w:rsid w:val="002B4EA2"/>
    <w:rsid w:val="002C0133"/>
    <w:rsid w:val="002C3378"/>
    <w:rsid w:val="002C387A"/>
    <w:rsid w:val="002C3F6C"/>
    <w:rsid w:val="002C5976"/>
    <w:rsid w:val="002D188D"/>
    <w:rsid w:val="002D3905"/>
    <w:rsid w:val="002D5232"/>
    <w:rsid w:val="002E328B"/>
    <w:rsid w:val="002E4967"/>
    <w:rsid w:val="002E7403"/>
    <w:rsid w:val="002F203A"/>
    <w:rsid w:val="002F527F"/>
    <w:rsid w:val="002F5D45"/>
    <w:rsid w:val="002F69D7"/>
    <w:rsid w:val="002F7B9C"/>
    <w:rsid w:val="003116E5"/>
    <w:rsid w:val="00311D23"/>
    <w:rsid w:val="00312618"/>
    <w:rsid w:val="003131F0"/>
    <w:rsid w:val="003176D0"/>
    <w:rsid w:val="0032360C"/>
    <w:rsid w:val="003237BF"/>
    <w:rsid w:val="003272E1"/>
    <w:rsid w:val="00330A53"/>
    <w:rsid w:val="003315C8"/>
    <w:rsid w:val="0033348B"/>
    <w:rsid w:val="00340B99"/>
    <w:rsid w:val="0034308C"/>
    <w:rsid w:val="0036155D"/>
    <w:rsid w:val="00363000"/>
    <w:rsid w:val="003640D0"/>
    <w:rsid w:val="003672AC"/>
    <w:rsid w:val="00372202"/>
    <w:rsid w:val="0038076E"/>
    <w:rsid w:val="0039064A"/>
    <w:rsid w:val="00395A71"/>
    <w:rsid w:val="003A149C"/>
    <w:rsid w:val="003A5FB0"/>
    <w:rsid w:val="003D2492"/>
    <w:rsid w:val="003F08AC"/>
    <w:rsid w:val="003F3A9C"/>
    <w:rsid w:val="00400402"/>
    <w:rsid w:val="00402F3F"/>
    <w:rsid w:val="004104C0"/>
    <w:rsid w:val="00423231"/>
    <w:rsid w:val="0042656F"/>
    <w:rsid w:val="00427FB5"/>
    <w:rsid w:val="004309AB"/>
    <w:rsid w:val="00434371"/>
    <w:rsid w:val="0044198B"/>
    <w:rsid w:val="00445462"/>
    <w:rsid w:val="0044778F"/>
    <w:rsid w:val="004617F3"/>
    <w:rsid w:val="0046200B"/>
    <w:rsid w:val="004744AA"/>
    <w:rsid w:val="004747D4"/>
    <w:rsid w:val="00476934"/>
    <w:rsid w:val="00477E34"/>
    <w:rsid w:val="00483BE1"/>
    <w:rsid w:val="00483F06"/>
    <w:rsid w:val="004844BF"/>
    <w:rsid w:val="00484678"/>
    <w:rsid w:val="0048530B"/>
    <w:rsid w:val="0048552E"/>
    <w:rsid w:val="00492C02"/>
    <w:rsid w:val="0049468E"/>
    <w:rsid w:val="004A1F9C"/>
    <w:rsid w:val="004B5DB8"/>
    <w:rsid w:val="004C049D"/>
    <w:rsid w:val="004C1B29"/>
    <w:rsid w:val="004C331D"/>
    <w:rsid w:val="004D2431"/>
    <w:rsid w:val="004D3031"/>
    <w:rsid w:val="004D6DB5"/>
    <w:rsid w:val="004E5A80"/>
    <w:rsid w:val="004E6883"/>
    <w:rsid w:val="004F0C3E"/>
    <w:rsid w:val="004F0DAD"/>
    <w:rsid w:val="004F50B3"/>
    <w:rsid w:val="00506402"/>
    <w:rsid w:val="0050667B"/>
    <w:rsid w:val="005116D3"/>
    <w:rsid w:val="0051300B"/>
    <w:rsid w:val="0051437D"/>
    <w:rsid w:val="00514925"/>
    <w:rsid w:val="00515BE2"/>
    <w:rsid w:val="00517C23"/>
    <w:rsid w:val="00530A27"/>
    <w:rsid w:val="00537CA4"/>
    <w:rsid w:val="00545E5A"/>
    <w:rsid w:val="005525D3"/>
    <w:rsid w:val="00555720"/>
    <w:rsid w:val="0055715C"/>
    <w:rsid w:val="00580860"/>
    <w:rsid w:val="00582ACD"/>
    <w:rsid w:val="00583D5E"/>
    <w:rsid w:val="00586998"/>
    <w:rsid w:val="005957B7"/>
    <w:rsid w:val="005A44D4"/>
    <w:rsid w:val="005A5A53"/>
    <w:rsid w:val="005A68F0"/>
    <w:rsid w:val="005A6D05"/>
    <w:rsid w:val="005C1925"/>
    <w:rsid w:val="005C1C4D"/>
    <w:rsid w:val="005C5C86"/>
    <w:rsid w:val="005D47E6"/>
    <w:rsid w:val="005D5685"/>
    <w:rsid w:val="005D5B43"/>
    <w:rsid w:val="005E4BEF"/>
    <w:rsid w:val="005E64D2"/>
    <w:rsid w:val="005F1F38"/>
    <w:rsid w:val="005F388C"/>
    <w:rsid w:val="006024F5"/>
    <w:rsid w:val="00607374"/>
    <w:rsid w:val="006305EA"/>
    <w:rsid w:val="00631970"/>
    <w:rsid w:val="0064128F"/>
    <w:rsid w:val="00641B7C"/>
    <w:rsid w:val="00646F71"/>
    <w:rsid w:val="00650F5C"/>
    <w:rsid w:val="00657738"/>
    <w:rsid w:val="00662C61"/>
    <w:rsid w:val="00671D77"/>
    <w:rsid w:val="0068163F"/>
    <w:rsid w:val="0068238F"/>
    <w:rsid w:val="00686D6A"/>
    <w:rsid w:val="00687096"/>
    <w:rsid w:val="00696580"/>
    <w:rsid w:val="006C3D0A"/>
    <w:rsid w:val="006D36F4"/>
    <w:rsid w:val="006D4006"/>
    <w:rsid w:val="006D43CA"/>
    <w:rsid w:val="006E0555"/>
    <w:rsid w:val="006E7630"/>
    <w:rsid w:val="00705DA6"/>
    <w:rsid w:val="00715917"/>
    <w:rsid w:val="00731257"/>
    <w:rsid w:val="00757F21"/>
    <w:rsid w:val="007654AF"/>
    <w:rsid w:val="00766A8A"/>
    <w:rsid w:val="007706BE"/>
    <w:rsid w:val="0077119B"/>
    <w:rsid w:val="007755F7"/>
    <w:rsid w:val="007759B7"/>
    <w:rsid w:val="00793AF0"/>
    <w:rsid w:val="00796B83"/>
    <w:rsid w:val="007A67C4"/>
    <w:rsid w:val="007B02AC"/>
    <w:rsid w:val="007B204C"/>
    <w:rsid w:val="007B49A7"/>
    <w:rsid w:val="007B76B5"/>
    <w:rsid w:val="007C2D9B"/>
    <w:rsid w:val="007C3286"/>
    <w:rsid w:val="007C42E9"/>
    <w:rsid w:val="007D70F2"/>
    <w:rsid w:val="007D7C21"/>
    <w:rsid w:val="007E5A73"/>
    <w:rsid w:val="007F13E8"/>
    <w:rsid w:val="007F4B1E"/>
    <w:rsid w:val="00800109"/>
    <w:rsid w:val="00811A70"/>
    <w:rsid w:val="00815166"/>
    <w:rsid w:val="008172CA"/>
    <w:rsid w:val="00831E16"/>
    <w:rsid w:val="00844591"/>
    <w:rsid w:val="00845EC2"/>
    <w:rsid w:val="0084793F"/>
    <w:rsid w:val="00851830"/>
    <w:rsid w:val="00860F40"/>
    <w:rsid w:val="00863BCA"/>
    <w:rsid w:val="00866B8F"/>
    <w:rsid w:val="008817C1"/>
    <w:rsid w:val="008818E0"/>
    <w:rsid w:val="00882C59"/>
    <w:rsid w:val="00892C83"/>
    <w:rsid w:val="00894DCC"/>
    <w:rsid w:val="008A7DA6"/>
    <w:rsid w:val="008B275F"/>
    <w:rsid w:val="008B3D8E"/>
    <w:rsid w:val="008B4911"/>
    <w:rsid w:val="008B5A34"/>
    <w:rsid w:val="008B65EF"/>
    <w:rsid w:val="008C7A78"/>
    <w:rsid w:val="008D7899"/>
    <w:rsid w:val="008E68D5"/>
    <w:rsid w:val="008F1BEB"/>
    <w:rsid w:val="008F491D"/>
    <w:rsid w:val="008F7ECD"/>
    <w:rsid w:val="0090051B"/>
    <w:rsid w:val="00906290"/>
    <w:rsid w:val="00910742"/>
    <w:rsid w:val="00910DDD"/>
    <w:rsid w:val="009233BD"/>
    <w:rsid w:val="00923997"/>
    <w:rsid w:val="0092462C"/>
    <w:rsid w:val="0093197B"/>
    <w:rsid w:val="00934BD0"/>
    <w:rsid w:val="009363ED"/>
    <w:rsid w:val="00941D63"/>
    <w:rsid w:val="00945E9C"/>
    <w:rsid w:val="009542E4"/>
    <w:rsid w:val="00957059"/>
    <w:rsid w:val="009671A6"/>
    <w:rsid w:val="00970A27"/>
    <w:rsid w:val="00972910"/>
    <w:rsid w:val="00983597"/>
    <w:rsid w:val="00983BDB"/>
    <w:rsid w:val="0098573C"/>
    <w:rsid w:val="00985760"/>
    <w:rsid w:val="00986927"/>
    <w:rsid w:val="00987697"/>
    <w:rsid w:val="009907A1"/>
    <w:rsid w:val="0099119C"/>
    <w:rsid w:val="00992B31"/>
    <w:rsid w:val="00994BC0"/>
    <w:rsid w:val="00996303"/>
    <w:rsid w:val="009A0DFD"/>
    <w:rsid w:val="009A414A"/>
    <w:rsid w:val="009A788B"/>
    <w:rsid w:val="009B0823"/>
    <w:rsid w:val="009B5426"/>
    <w:rsid w:val="009B6CFB"/>
    <w:rsid w:val="009C4BC8"/>
    <w:rsid w:val="009C509E"/>
    <w:rsid w:val="009D112F"/>
    <w:rsid w:val="009D3013"/>
    <w:rsid w:val="009D72F9"/>
    <w:rsid w:val="009E4FCA"/>
    <w:rsid w:val="009E7BB4"/>
    <w:rsid w:val="009F0591"/>
    <w:rsid w:val="009F6338"/>
    <w:rsid w:val="00A1005E"/>
    <w:rsid w:val="00A10315"/>
    <w:rsid w:val="00A11DB1"/>
    <w:rsid w:val="00A13C5F"/>
    <w:rsid w:val="00A1695B"/>
    <w:rsid w:val="00A17322"/>
    <w:rsid w:val="00A22002"/>
    <w:rsid w:val="00A231B1"/>
    <w:rsid w:val="00A26CF1"/>
    <w:rsid w:val="00A32AE1"/>
    <w:rsid w:val="00A375EB"/>
    <w:rsid w:val="00A40D3A"/>
    <w:rsid w:val="00A40F7B"/>
    <w:rsid w:val="00A54067"/>
    <w:rsid w:val="00A71194"/>
    <w:rsid w:val="00A73944"/>
    <w:rsid w:val="00A76547"/>
    <w:rsid w:val="00A8038D"/>
    <w:rsid w:val="00A8052D"/>
    <w:rsid w:val="00A84CB8"/>
    <w:rsid w:val="00A858D6"/>
    <w:rsid w:val="00A872AD"/>
    <w:rsid w:val="00A933CF"/>
    <w:rsid w:val="00A93F37"/>
    <w:rsid w:val="00A95C93"/>
    <w:rsid w:val="00AA0BAF"/>
    <w:rsid w:val="00AA3C2E"/>
    <w:rsid w:val="00AA7A0F"/>
    <w:rsid w:val="00AB14F0"/>
    <w:rsid w:val="00AC050A"/>
    <w:rsid w:val="00AC3C7F"/>
    <w:rsid w:val="00AC6394"/>
    <w:rsid w:val="00AD0229"/>
    <w:rsid w:val="00AD1F9F"/>
    <w:rsid w:val="00AD5D8E"/>
    <w:rsid w:val="00AD7E75"/>
    <w:rsid w:val="00AE0CAE"/>
    <w:rsid w:val="00AE1FB7"/>
    <w:rsid w:val="00AE3DD5"/>
    <w:rsid w:val="00AE3E39"/>
    <w:rsid w:val="00AE5385"/>
    <w:rsid w:val="00B04D9D"/>
    <w:rsid w:val="00B0704C"/>
    <w:rsid w:val="00B0718A"/>
    <w:rsid w:val="00B16D65"/>
    <w:rsid w:val="00B21F13"/>
    <w:rsid w:val="00B318A3"/>
    <w:rsid w:val="00B344EF"/>
    <w:rsid w:val="00B4156B"/>
    <w:rsid w:val="00B47151"/>
    <w:rsid w:val="00B60881"/>
    <w:rsid w:val="00B75BDF"/>
    <w:rsid w:val="00B77AB3"/>
    <w:rsid w:val="00B83A35"/>
    <w:rsid w:val="00B85324"/>
    <w:rsid w:val="00B8565A"/>
    <w:rsid w:val="00B904E1"/>
    <w:rsid w:val="00B93AC1"/>
    <w:rsid w:val="00B95855"/>
    <w:rsid w:val="00B97288"/>
    <w:rsid w:val="00BA0029"/>
    <w:rsid w:val="00BA00E6"/>
    <w:rsid w:val="00BA2D09"/>
    <w:rsid w:val="00BB3C16"/>
    <w:rsid w:val="00BB4A9E"/>
    <w:rsid w:val="00BD069B"/>
    <w:rsid w:val="00BE0124"/>
    <w:rsid w:val="00BE1D80"/>
    <w:rsid w:val="00BE560F"/>
    <w:rsid w:val="00BE7A9E"/>
    <w:rsid w:val="00C006B2"/>
    <w:rsid w:val="00C06D29"/>
    <w:rsid w:val="00C11232"/>
    <w:rsid w:val="00C12669"/>
    <w:rsid w:val="00C31D0E"/>
    <w:rsid w:val="00C3323A"/>
    <w:rsid w:val="00C3376E"/>
    <w:rsid w:val="00C473CC"/>
    <w:rsid w:val="00C56197"/>
    <w:rsid w:val="00C623F0"/>
    <w:rsid w:val="00C65D21"/>
    <w:rsid w:val="00C66534"/>
    <w:rsid w:val="00C70CC1"/>
    <w:rsid w:val="00C77CCC"/>
    <w:rsid w:val="00C84B24"/>
    <w:rsid w:val="00C8607B"/>
    <w:rsid w:val="00C95C59"/>
    <w:rsid w:val="00CA00E7"/>
    <w:rsid w:val="00CB1B30"/>
    <w:rsid w:val="00CB6664"/>
    <w:rsid w:val="00CB7061"/>
    <w:rsid w:val="00CC0C29"/>
    <w:rsid w:val="00CC2BE0"/>
    <w:rsid w:val="00CC6D6B"/>
    <w:rsid w:val="00CD2940"/>
    <w:rsid w:val="00CD6FAC"/>
    <w:rsid w:val="00CE165F"/>
    <w:rsid w:val="00CE3013"/>
    <w:rsid w:val="00CE714F"/>
    <w:rsid w:val="00CF1122"/>
    <w:rsid w:val="00D00AE9"/>
    <w:rsid w:val="00D02CC1"/>
    <w:rsid w:val="00D20A11"/>
    <w:rsid w:val="00D2547C"/>
    <w:rsid w:val="00D34272"/>
    <w:rsid w:val="00D728DA"/>
    <w:rsid w:val="00D76D41"/>
    <w:rsid w:val="00D7724B"/>
    <w:rsid w:val="00D779AB"/>
    <w:rsid w:val="00D77B7E"/>
    <w:rsid w:val="00D81DD1"/>
    <w:rsid w:val="00D84C31"/>
    <w:rsid w:val="00D8584C"/>
    <w:rsid w:val="00D86FED"/>
    <w:rsid w:val="00D90B41"/>
    <w:rsid w:val="00D92577"/>
    <w:rsid w:val="00D92D14"/>
    <w:rsid w:val="00D94937"/>
    <w:rsid w:val="00DA32BA"/>
    <w:rsid w:val="00DA5E49"/>
    <w:rsid w:val="00DB1B65"/>
    <w:rsid w:val="00DB2718"/>
    <w:rsid w:val="00DC19F4"/>
    <w:rsid w:val="00DC4277"/>
    <w:rsid w:val="00DD30C8"/>
    <w:rsid w:val="00DD538A"/>
    <w:rsid w:val="00DD7960"/>
    <w:rsid w:val="00DF1F6E"/>
    <w:rsid w:val="00DF1FB9"/>
    <w:rsid w:val="00DF5227"/>
    <w:rsid w:val="00E0221F"/>
    <w:rsid w:val="00E137B0"/>
    <w:rsid w:val="00E17D40"/>
    <w:rsid w:val="00E33EC0"/>
    <w:rsid w:val="00E34C7A"/>
    <w:rsid w:val="00E35F1E"/>
    <w:rsid w:val="00E401C2"/>
    <w:rsid w:val="00E4072C"/>
    <w:rsid w:val="00E41084"/>
    <w:rsid w:val="00E44F1C"/>
    <w:rsid w:val="00E50C10"/>
    <w:rsid w:val="00E518E1"/>
    <w:rsid w:val="00E54438"/>
    <w:rsid w:val="00E7645C"/>
    <w:rsid w:val="00E832A2"/>
    <w:rsid w:val="00E95620"/>
    <w:rsid w:val="00EA789C"/>
    <w:rsid w:val="00EB042F"/>
    <w:rsid w:val="00EC0A07"/>
    <w:rsid w:val="00EC54AE"/>
    <w:rsid w:val="00ED3215"/>
    <w:rsid w:val="00ED441A"/>
    <w:rsid w:val="00EE2B2E"/>
    <w:rsid w:val="00EE2C31"/>
    <w:rsid w:val="00EF256F"/>
    <w:rsid w:val="00EF3CB5"/>
    <w:rsid w:val="00EF67FF"/>
    <w:rsid w:val="00F02E70"/>
    <w:rsid w:val="00F06BF0"/>
    <w:rsid w:val="00F2321D"/>
    <w:rsid w:val="00F31435"/>
    <w:rsid w:val="00F326FA"/>
    <w:rsid w:val="00F463D3"/>
    <w:rsid w:val="00F50968"/>
    <w:rsid w:val="00F55569"/>
    <w:rsid w:val="00F619F6"/>
    <w:rsid w:val="00F63884"/>
    <w:rsid w:val="00F772F8"/>
    <w:rsid w:val="00F81796"/>
    <w:rsid w:val="00F83586"/>
    <w:rsid w:val="00F87A48"/>
    <w:rsid w:val="00F9199B"/>
    <w:rsid w:val="00F932A1"/>
    <w:rsid w:val="00F94CF6"/>
    <w:rsid w:val="00F9570D"/>
    <w:rsid w:val="00FA4A5D"/>
    <w:rsid w:val="00FB2CB9"/>
    <w:rsid w:val="00FB7951"/>
    <w:rsid w:val="00FD0716"/>
    <w:rsid w:val="00FD0EB6"/>
    <w:rsid w:val="00FD2536"/>
    <w:rsid w:val="00FD5F59"/>
    <w:rsid w:val="00FE33E6"/>
    <w:rsid w:val="00FE3946"/>
    <w:rsid w:val="00FE6B7E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character" w:customStyle="1" w:styleId="12-arial--B">
    <w:name w:val="12-arial-宋体-B"/>
    <w:basedOn w:val="a0"/>
    <w:uiPriority w:val="1"/>
    <w:rsid w:val="005D5685"/>
    <w:rPr>
      <w:rFonts w:ascii="Arial" w:eastAsia="宋体" w:hAnsi="Arial"/>
      <w:b/>
      <w:sz w:val="24"/>
    </w:rPr>
  </w:style>
  <w:style w:type="character" w:customStyle="1" w:styleId="12-arial-">
    <w:name w:val="12-arial-宋体"/>
    <w:basedOn w:val="a0"/>
    <w:uiPriority w:val="1"/>
    <w:rsid w:val="005D5685"/>
    <w:rPr>
      <w:rFonts w:ascii="Arial" w:eastAsia="宋体" w:hAnsi="Arial"/>
      <w:color w:val="000000" w:themeColor="text1"/>
      <w:sz w:val="24"/>
    </w:rPr>
  </w:style>
  <w:style w:type="character" w:customStyle="1" w:styleId="12-Arial--White">
    <w:name w:val="12-Arial-宋体-White"/>
    <w:basedOn w:val="a0"/>
    <w:uiPriority w:val="1"/>
    <w:rsid w:val="00657738"/>
    <w:rPr>
      <w:rFonts w:ascii="Arial" w:eastAsia="宋体" w:hAnsi="Arial"/>
      <w:b/>
      <w:color w:val="FFFFFF" w:themeColor="background1"/>
      <w:sz w:val="24"/>
    </w:rPr>
  </w:style>
  <w:style w:type="character" w:customStyle="1" w:styleId="11">
    <w:name w:val="样式1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">
    <w:name w:val="10-Arial-宋体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-B">
    <w:name w:val="10-Arial-宋体-B"/>
    <w:basedOn w:val="10-Arial-"/>
    <w:uiPriority w:val="1"/>
    <w:rsid w:val="00275C79"/>
    <w:rPr>
      <w:rFonts w:ascii="Arial" w:eastAsia="宋体" w:hAnsi="Arial"/>
      <w:b/>
      <w:color w:val="000000" w:themeColor="text1"/>
      <w:sz w:val="20"/>
    </w:rPr>
  </w:style>
  <w:style w:type="character" w:styleId="ad">
    <w:name w:val="FollowedHyperlink"/>
    <w:basedOn w:val="a0"/>
    <w:uiPriority w:val="99"/>
    <w:semiHidden/>
    <w:unhideWhenUsed/>
    <w:rsid w:val="00607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ctorCore@cibr.ac.c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ofei@cibr.ac.c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VectorCore@cibr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haofei@cibr.ac.cn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0CEB2746E843419892482E53AD07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8B2E34B-E4A8-4E6C-BBFD-89B996468AA8}"/>
      </w:docPartPr>
      <w:docPartBody>
        <w:p w:rsidR="00D36BC7" w:rsidRDefault="00DF0E58" w:rsidP="00D36BC7">
          <w:pPr>
            <w:pStyle w:val="5E0CEB2746E843419892482E53AD075621"/>
          </w:pPr>
          <w:bookmarkStart w:id="0" w:name="PI_Name"/>
          <w:r w:rsidRPr="00AA3C2E">
            <w:rPr>
              <w:rStyle w:val="a3"/>
              <w:rFonts w:ascii="Arial" w:eastAsia="宋体" w:hAnsi="Arial" w:cs="Arial"/>
              <w:szCs w:val="21"/>
            </w:rPr>
            <w:t xml:space="preserve">PI name / </w:t>
          </w:r>
          <w:r w:rsidRPr="00AA3C2E">
            <w:rPr>
              <w:rStyle w:val="a3"/>
              <w:rFonts w:ascii="Arial" w:eastAsia="宋体" w:hAnsi="Arial" w:cs="Arial"/>
              <w:szCs w:val="21"/>
            </w:rPr>
            <w:t>实验室负责人</w:t>
          </w:r>
          <w:bookmarkEnd w:id="0"/>
        </w:p>
      </w:docPartBody>
    </w:docPart>
    <w:docPart>
      <w:docPartPr>
        <w:name w:val="6BB49C1518EC4C1AB05E1E6FCF64C0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195340-74FF-4174-BE04-91C364E86CAA}"/>
      </w:docPartPr>
      <w:docPartBody>
        <w:p w:rsidR="00D36BC7" w:rsidRDefault="00DF0E58" w:rsidP="00D36BC7">
          <w:pPr>
            <w:pStyle w:val="6BB49C1518EC4C1AB05E1E6FCF64C0775"/>
          </w:pPr>
          <w:r w:rsidRPr="002F527F">
            <w:rPr>
              <w:rStyle w:val="a3"/>
              <w:rFonts w:hint="eastAsia"/>
              <w:szCs w:val="21"/>
            </w:rPr>
            <w:t>R</w:t>
          </w:r>
          <w:r w:rsidRPr="002F527F">
            <w:rPr>
              <w:rStyle w:val="a3"/>
              <w:szCs w:val="21"/>
            </w:rPr>
            <w:t xml:space="preserve">equester / </w:t>
          </w:r>
          <w:r w:rsidRPr="002F527F">
            <w:rPr>
              <w:rStyle w:val="a3"/>
              <w:rFonts w:hint="eastAsia"/>
              <w:szCs w:val="21"/>
            </w:rPr>
            <w:t>申请人</w:t>
          </w:r>
        </w:p>
      </w:docPartBody>
    </w:docPart>
    <w:docPart>
      <w:docPartPr>
        <w:name w:val="106AEC3A163642479F8F1A24309506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D023B4-807E-44D4-A206-933248574426}"/>
      </w:docPartPr>
      <w:docPartBody>
        <w:p w:rsidR="00D36BC7" w:rsidRDefault="00DF0E58" w:rsidP="00D36BC7">
          <w:pPr>
            <w:pStyle w:val="106AEC3A163642479F8F1A24309506BC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Email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邮箱</w:t>
          </w:r>
        </w:p>
      </w:docPartBody>
    </w:docPart>
    <w:docPart>
      <w:docPartPr>
        <w:name w:val="97AA865D9C0B46ABA42FC5C3F2F9E5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E3AC6B-3334-44B2-83AC-9A0056C73B1E}"/>
      </w:docPartPr>
      <w:docPartBody>
        <w:p w:rsidR="00D36BC7" w:rsidRDefault="00DF0E58" w:rsidP="00D36BC7">
          <w:pPr>
            <w:pStyle w:val="97AA865D9C0B46ABA42FC5C3F2F9E584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Phone #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电话</w:t>
          </w:r>
        </w:p>
      </w:docPartBody>
    </w:docPart>
    <w:docPart>
      <w:docPartPr>
        <w:name w:val="55E2F8DABF9E4D6BA3A3C54E74203C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34D0C3-3900-46F6-9580-359737D9C1FE}"/>
      </w:docPartPr>
      <w:docPartBody>
        <w:p w:rsidR="00D36BC7" w:rsidRDefault="00DF0E58" w:rsidP="00D36BC7">
          <w:pPr>
            <w:pStyle w:val="55E2F8DABF9E4D6BA3A3C54E74203CB5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 xml:space="preserve">equester Email / </w:t>
          </w:r>
          <w:r w:rsidRPr="00631970">
            <w:rPr>
              <w:rStyle w:val="a3"/>
              <w:rFonts w:hint="eastAsia"/>
              <w:sz w:val="20"/>
            </w:rPr>
            <w:t>申请人邮箱</w:t>
          </w:r>
          <w:r w:rsidRPr="00B04D9D">
            <w:rPr>
              <w:rStyle w:val="a3"/>
            </w:rPr>
            <w:t xml:space="preserve"> </w:t>
          </w:r>
        </w:p>
      </w:docPartBody>
    </w:docPart>
    <w:docPart>
      <w:docPartPr>
        <w:name w:val="AD1149562E464429B7D345BF3D1221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4FED3D-A3ED-49A3-A4B7-B5E405E74FB6}"/>
      </w:docPartPr>
      <w:docPartBody>
        <w:p w:rsidR="00D36BC7" w:rsidRDefault="00DF0E58" w:rsidP="00D36BC7">
          <w:pPr>
            <w:pStyle w:val="AD1149562E464429B7D345BF3D12210E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>equester phone #</w:t>
          </w:r>
          <w:r>
            <w:rPr>
              <w:rStyle w:val="a3"/>
              <w:sz w:val="20"/>
            </w:rPr>
            <w:t xml:space="preserve"> / </w:t>
          </w:r>
          <w:r>
            <w:rPr>
              <w:rStyle w:val="a3"/>
              <w:rFonts w:hint="eastAsia"/>
              <w:sz w:val="20"/>
            </w:rPr>
            <w:t>申请人电话</w:t>
          </w:r>
        </w:p>
      </w:docPartBody>
    </w:docPart>
    <w:docPart>
      <w:docPartPr>
        <w:name w:val="2623C698DE8B46199B682816EF42CA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556C25-4000-4AFA-A9BF-CF0BEA461DBC}"/>
      </w:docPartPr>
      <w:docPartBody>
        <w:p w:rsidR="003F4526" w:rsidRPr="00492C02" w:rsidRDefault="003F4526" w:rsidP="00492C02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Requester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申请人</w:t>
          </w:r>
        </w:p>
        <w:p w:rsidR="00A57C53" w:rsidRDefault="003F4526">
          <w:r w:rsidRPr="00492C02">
            <w:rPr>
              <w:rStyle w:val="a3"/>
              <w:b/>
              <w:color w:val="FFFFFF" w:themeColor="background1"/>
              <w:sz w:val="32"/>
            </w:rPr>
            <w:t>S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B4B096E9E7954DE7BB9FB20CE6A67EE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533FF6-5DC7-4B79-B45F-2959C85F2DAE}"/>
      </w:docPartPr>
      <w:docPartBody>
        <w:p w:rsidR="003F4526" w:rsidRDefault="003F4526" w:rsidP="0003046D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PI 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s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实验室负责人签字</w:t>
          </w:r>
        </w:p>
        <w:p w:rsidR="00A57C53" w:rsidRDefault="003F4526"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 xml:space="preserve">(if required </w:t>
          </w:r>
          <w:r>
            <w:rPr>
              <w:rFonts w:ascii="Arial" w:eastAsia="宋体" w:hAnsi="Arial" w:cs="Arial" w:hint="eastAsia"/>
              <w:b/>
              <w:color w:val="FFFFFF" w:themeColor="background1"/>
              <w:sz w:val="24"/>
            </w:rPr>
            <w:t>如果需要</w:t>
          </w: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>)</w:t>
          </w:r>
        </w:p>
      </w:docPartBody>
    </w:docPart>
    <w:docPart>
      <w:docPartPr>
        <w:name w:val="D25C9F8ED1CC4B2DB8B170905F004A0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53CB3AC-122A-46C7-8A9D-88BD65927C56}"/>
      </w:docPartPr>
      <w:docPartBody>
        <w:p w:rsidR="003F4526" w:rsidRDefault="003F4526" w:rsidP="001E0814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Receiver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领取人</w:t>
          </w:r>
        </w:p>
        <w:p w:rsidR="00A57C53" w:rsidRDefault="003F4526">
          <w:r>
            <w:rPr>
              <w:rStyle w:val="a3"/>
              <w:b/>
              <w:color w:val="FFFFFF" w:themeColor="background1"/>
              <w:sz w:val="32"/>
            </w:rPr>
            <w:t xml:space="preserve">Signature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77BA8DEF874344F889E50C902D1B6E5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548AD2-DBFA-474F-A93B-6D2EB1A68C94}"/>
      </w:docPartPr>
      <w:docPartBody>
        <w:p w:rsidR="00A57C53" w:rsidRDefault="00DF0E58">
          <w:r>
            <w:rPr>
              <w:rStyle w:val="a3"/>
            </w:rPr>
            <w:t xml:space="preserve">Choose the </w:t>
          </w:r>
          <w:r>
            <w:rPr>
              <w:rStyle w:val="a3"/>
              <w:rFonts w:hint="eastAsia"/>
            </w:rPr>
            <w:t>dat</w:t>
          </w:r>
          <w:r>
            <w:rPr>
              <w:rStyle w:val="a3"/>
            </w:rPr>
            <w:t>e</w:t>
          </w:r>
        </w:p>
      </w:docPartBody>
    </w:docPart>
    <w:docPart>
      <w:docPartPr>
        <w:name w:val="7735D60C552A4AF7A0DEE8815A49157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DD8CF5-8A7E-488E-9E72-716D5F431A12}"/>
      </w:docPartPr>
      <w:docPartBody>
        <w:p w:rsidR="00A57C53" w:rsidRDefault="00DF0E58">
          <w:r w:rsidRPr="005C3D1A">
            <w:rPr>
              <w:rStyle w:val="a3"/>
              <w:b/>
              <w:color w:val="FFFFFF" w:themeColor="background1"/>
              <w:sz w:val="28"/>
            </w:rPr>
            <w:t xml:space="preserve">Write </w:t>
          </w:r>
          <w:r w:rsidRPr="005C3D1A">
            <w:rPr>
              <w:rStyle w:val="a3"/>
              <w:rFonts w:hint="eastAsia"/>
              <w:b/>
              <w:color w:val="FFFFFF" w:themeColor="background1"/>
              <w:sz w:val="28"/>
            </w:rPr>
            <w:t>date</w:t>
          </w:r>
        </w:p>
      </w:docPartBody>
    </w:docPart>
    <w:docPart>
      <w:docPartPr>
        <w:name w:val="9B4A809DF6484C1EA8A857D51CB6E73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CBBFA6-A7CD-4CEE-9157-B3CAD5D1B9E7}"/>
      </w:docPartPr>
      <w:docPartBody>
        <w:p w:rsidR="001D21F5" w:rsidRDefault="003F4526">
          <w:r w:rsidRPr="00ED441A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5F13D40D2A3E4BBCA4D2A50E8933A63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6C08C16-1475-472A-AD9F-AE014F14E8AE}"/>
      </w:docPartPr>
      <w:docPartBody>
        <w:p w:rsidR="001D21F5" w:rsidRDefault="00A57C53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6937EB7735B3456C873DE6437D67E51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8C26225-2CAC-4DFD-8D91-32FC7971AB89}"/>
      </w:docPartPr>
      <w:docPartBody>
        <w:p w:rsidR="001D21F5" w:rsidRDefault="00DF0E58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EE1A22874EF94C748F8D89F9D1C9CE1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B30282-E04D-4C30-9388-7BE65508A708}"/>
      </w:docPartPr>
      <w:docPartBody>
        <w:p w:rsidR="001D21F5" w:rsidRDefault="00DF0E58">
          <w:r w:rsidRPr="00B77AB3">
            <w:rPr>
              <w:rStyle w:val="a3"/>
              <w:rFonts w:ascii="Arial" w:eastAsia="宋体" w:hAnsi="Arial" w:cs="Arial"/>
            </w:rPr>
            <w:t>Sharing</w:t>
          </w:r>
          <w:r>
            <w:rPr>
              <w:rStyle w:val="a3"/>
              <w:rFonts w:ascii="Arial" w:eastAsia="宋体" w:hAnsi="Arial" w:cs="Arial"/>
            </w:rPr>
            <w:t>?</w:t>
          </w:r>
        </w:p>
      </w:docPartBody>
    </w:docPart>
    <w:docPart>
      <w:docPartPr>
        <w:name w:val="7E7DEB9B002B49BABA155882A598C5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FAB2AA-5C2F-4309-BD76-05FF79822E61}"/>
      </w:docPartPr>
      <w:docPartBody>
        <w:p w:rsidR="001D21F5" w:rsidRDefault="00DF0E58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4543D1307FEC4281BC301574F462A9B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D336B08-DCFD-470A-B18D-0B8D72EE9ED1}"/>
      </w:docPartPr>
      <w:docPartBody>
        <w:p w:rsidR="001D21F5" w:rsidRDefault="00DF0E58">
          <w:r>
            <w:rPr>
              <w:rStyle w:val="a3"/>
              <w:rFonts w:ascii="Arial" w:eastAsia="宋体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23ABBA4500554780814AC0073403F6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604FF32-3720-4454-A40B-CC69176A1DE8}"/>
      </w:docPartPr>
      <w:docPartBody>
        <w:p w:rsidR="00A57C53" w:rsidRDefault="00A57C53" w:rsidP="008B5A34">
          <w:pPr>
            <w:tabs>
              <w:tab w:val="left" w:pos="3440"/>
            </w:tabs>
            <w:spacing w:line="280" w:lineRule="exact"/>
            <w:jc w:val="left"/>
            <w:rPr>
              <w:rStyle w:val="a3"/>
              <w:rFonts w:ascii="Arial" w:eastAsia="宋体" w:hAnsi="Arial" w:cs="Arial"/>
            </w:rPr>
          </w:pPr>
          <w:r w:rsidRPr="001D36F5">
            <w:rPr>
              <w:rStyle w:val="a3"/>
              <w:rFonts w:ascii="Arial" w:eastAsia="宋体" w:hAnsi="Arial" w:cs="Arial" w:hint="eastAsia"/>
            </w:rPr>
            <w:t>Click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to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input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comments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请单击输入备注</w:t>
          </w:r>
          <w:r>
            <w:rPr>
              <w:rStyle w:val="a3"/>
              <w:rFonts w:ascii="Arial" w:eastAsia="宋体" w:hAnsi="Arial" w:cs="Arial" w:hint="eastAsia"/>
            </w:rPr>
            <w:t xml:space="preserve"> </w:t>
          </w:r>
          <w:r>
            <w:rPr>
              <w:rStyle w:val="a3"/>
              <w:rFonts w:ascii="Arial" w:eastAsia="宋体" w:hAnsi="Arial" w:cs="Arial"/>
            </w:rPr>
            <w:t xml:space="preserve">                                                                                                             </w:t>
          </w:r>
        </w:p>
        <w:p w:rsidR="00A57C53" w:rsidRDefault="00A57C53" w:rsidP="008B5A34">
          <w:pPr>
            <w:tabs>
              <w:tab w:val="left" w:pos="3440"/>
            </w:tabs>
            <w:spacing w:line="280" w:lineRule="exact"/>
            <w:jc w:val="left"/>
            <w:rPr>
              <w:rStyle w:val="a3"/>
              <w:rFonts w:ascii="Arial" w:eastAsia="宋体" w:hAnsi="Arial" w:cs="Arial"/>
            </w:rPr>
          </w:pPr>
        </w:p>
        <w:p w:rsidR="001D21F5" w:rsidRDefault="00A57C53">
          <w:r>
            <w:rPr>
              <w:rStyle w:val="a3"/>
              <w:rFonts w:ascii="Arial" w:eastAsia="宋体" w:hAnsi="Arial" w:cs="Arial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F6DA62D3465843AAB22AEFE702B63D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A48F78C-12A3-48B3-8FD7-6A40268CA271}"/>
      </w:docPartPr>
      <w:docPartBody>
        <w:p w:rsidR="0000773F" w:rsidRDefault="003F4526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4CA0846595E04238ABCC8C5304E3C85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A3AD9F1-1FB7-48D2-A082-C5F441A1FDD4}"/>
      </w:docPartPr>
      <w:docPartBody>
        <w:p w:rsidR="005818CD" w:rsidRDefault="00DF0E58">
          <w:r w:rsidRPr="00AA3C2E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CAB65EDA6FE548FAA31B67F2A8417AD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7AF2BC7-02C8-42EC-BA6A-682976DEEC6A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B359EFD9A3224D3FB93EC8A8F5AFDA9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D35501A-B8FF-4D2A-B79F-1895C35C7359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55E90267C33945BDAF39D08466043FC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011A4A3-3DEF-45F6-A1B7-6D1D75E18359}"/>
      </w:docPartPr>
      <w:docPartBody>
        <w:p w:rsidR="005818CD" w:rsidRDefault="00DF0E58">
          <w:r w:rsidRPr="009C2AF7">
            <w:rPr>
              <w:rStyle w:val="a3"/>
              <w:rFonts w:ascii="Arial" w:eastAsia="宋体" w:hAnsi="Arial" w:cs="Arial" w:hint="eastAsia"/>
            </w:rPr>
            <w:t>S</w:t>
          </w:r>
          <w:r w:rsidRPr="009C2AF7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BFCF3DAB9C364931B36C13291BB9FC2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1747B40-F608-45AC-B9A4-32F9F86BBA40}"/>
      </w:docPartPr>
      <w:docPartBody>
        <w:p w:rsidR="005818CD" w:rsidRDefault="00DF0E58">
          <w:r w:rsidRPr="00B77AB3">
            <w:rPr>
              <w:rStyle w:val="a3"/>
              <w:rFonts w:ascii="Arial" w:eastAsia="宋体" w:hAnsi="Arial" w:cs="Arial"/>
            </w:rPr>
            <w:t>Sharing</w:t>
          </w:r>
          <w:r>
            <w:rPr>
              <w:rStyle w:val="a3"/>
              <w:rFonts w:ascii="Arial" w:eastAsia="宋体" w:hAnsi="Arial" w:cs="Arial"/>
            </w:rPr>
            <w:t>?</w:t>
          </w:r>
        </w:p>
      </w:docPartBody>
    </w:docPart>
    <w:docPart>
      <w:docPartPr>
        <w:name w:val="8DDB9F05988349C6BD277717A0F1EDF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7BC8FFB-FCEB-442A-A258-F8A83433910C}"/>
      </w:docPartPr>
      <w:docPartBody>
        <w:p w:rsidR="005818CD" w:rsidRDefault="00DF0E58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01273119A6DB4ACCB45E69943241A47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8942486-E116-4859-AFFC-03D3B6668D83}"/>
      </w:docPartPr>
      <w:docPartBody>
        <w:p w:rsidR="005818CD" w:rsidRDefault="00DF0E58">
          <w:r>
            <w:rPr>
              <w:rStyle w:val="a3"/>
              <w:rFonts w:ascii="Arial" w:eastAsia="宋体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54529F3762AE4F9EBC02BD783E08845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D9EF89-30EA-4A2A-96C7-0E8A103B4FA2}"/>
      </w:docPartPr>
      <w:docPartBody>
        <w:p w:rsidR="005818CD" w:rsidRDefault="00DF0E58">
          <w:r w:rsidRPr="00AA3C2E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9A13F5D7C79C49C3A079E77A620C23C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ECE1CF9-41D1-40E2-BB55-8E6E6BEAD2C6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A30BD6D3D8314DDCA47B493F49A84A0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BD30207-2481-421A-8D5A-2BECBC45E6EB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61577A8D3E6C4AE3BAA4F542F150D76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D31377-2F92-4EC6-96B5-0156AB90405E}"/>
      </w:docPartPr>
      <w:docPartBody>
        <w:p w:rsidR="005818CD" w:rsidRDefault="00DF0E58">
          <w:r w:rsidRPr="009C2AF7">
            <w:rPr>
              <w:rStyle w:val="a3"/>
              <w:rFonts w:ascii="Arial" w:eastAsia="宋体" w:hAnsi="Arial" w:cs="Arial" w:hint="eastAsia"/>
            </w:rPr>
            <w:t>S</w:t>
          </w:r>
          <w:r w:rsidRPr="009C2AF7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20E991009BB9475FB69F1EF70C279B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D0A5F6B-5152-4E40-A34D-EA133F6257F9}"/>
      </w:docPartPr>
      <w:docPartBody>
        <w:p w:rsidR="005818CD" w:rsidRDefault="00DF0E58">
          <w:r w:rsidRPr="00B77AB3">
            <w:rPr>
              <w:rStyle w:val="a3"/>
              <w:rFonts w:ascii="Arial" w:eastAsia="宋体" w:hAnsi="Arial" w:cs="Arial"/>
            </w:rPr>
            <w:t>Sharing</w:t>
          </w:r>
          <w:r>
            <w:rPr>
              <w:rStyle w:val="a3"/>
              <w:rFonts w:ascii="Arial" w:eastAsia="宋体" w:hAnsi="Arial" w:cs="Arial"/>
            </w:rPr>
            <w:t>?</w:t>
          </w:r>
        </w:p>
      </w:docPartBody>
    </w:docPart>
    <w:docPart>
      <w:docPartPr>
        <w:name w:val="DA88220D05C54A538F91BBA2922C9CA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AF12576-3EE8-45FA-AC3A-8B425EFFA8B0}"/>
      </w:docPartPr>
      <w:docPartBody>
        <w:p w:rsidR="005818CD" w:rsidRDefault="00DF0E58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44C3428999B340209BFECB03FDD7420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B36DE5F-A07C-4223-A419-6B28D9DEA82E}"/>
      </w:docPartPr>
      <w:docPartBody>
        <w:p w:rsidR="005818CD" w:rsidRDefault="00DF0E58">
          <w:r>
            <w:rPr>
              <w:rStyle w:val="a3"/>
              <w:rFonts w:ascii="Arial" w:eastAsia="宋体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6AA43FBD10CA4C938CE7BF50012148E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78ED69-BA25-4AF6-BDBC-D62C5B70311C}"/>
      </w:docPartPr>
      <w:docPartBody>
        <w:p w:rsidR="005818CD" w:rsidRDefault="00DF0E58">
          <w:r w:rsidRPr="00AA3C2E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A2FDEC3D8774474EB8D561502616DDD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D302794-A582-4570-B723-D994E490D0F6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CE5E4644440640E9916796B43A653C3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9B70B09-4795-4D43-BC9B-100F7282A67C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43174486EEC541F7AD6D9240B1E3B4C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EBAE279-C5DD-4EAB-B7F7-1956439E3A6F}"/>
      </w:docPartPr>
      <w:docPartBody>
        <w:p w:rsidR="005818CD" w:rsidRDefault="00DF0E58">
          <w:r w:rsidRPr="009C2AF7">
            <w:rPr>
              <w:rStyle w:val="a3"/>
              <w:rFonts w:ascii="Arial" w:eastAsia="宋体" w:hAnsi="Arial" w:cs="Arial" w:hint="eastAsia"/>
            </w:rPr>
            <w:t>S</w:t>
          </w:r>
          <w:r w:rsidRPr="009C2AF7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99E9950BAC5E46AFBAA29D7A445BF46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C41E360-BC9D-40E7-AB27-1B53FF51C03C}"/>
      </w:docPartPr>
      <w:docPartBody>
        <w:p w:rsidR="005818CD" w:rsidRDefault="00DF0E58">
          <w:r w:rsidRPr="00B77AB3">
            <w:rPr>
              <w:rStyle w:val="a3"/>
              <w:rFonts w:ascii="Arial" w:eastAsia="宋体" w:hAnsi="Arial" w:cs="Arial"/>
            </w:rPr>
            <w:t>Sharing</w:t>
          </w:r>
          <w:r>
            <w:rPr>
              <w:rStyle w:val="a3"/>
              <w:rFonts w:ascii="Arial" w:eastAsia="宋体" w:hAnsi="Arial" w:cs="Arial"/>
            </w:rPr>
            <w:t>?</w:t>
          </w:r>
        </w:p>
      </w:docPartBody>
    </w:docPart>
    <w:docPart>
      <w:docPartPr>
        <w:name w:val="FA56ABF43A824A16B24C8E309E02B39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3E58175-7A2E-4C96-92F3-671711E82F6F}"/>
      </w:docPartPr>
      <w:docPartBody>
        <w:p w:rsidR="005818CD" w:rsidRDefault="00DF0E58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3AA4ABB0653145A98E39B08483EEB8B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CD6F627-A168-44B4-9D55-47FA54C2F667}"/>
      </w:docPartPr>
      <w:docPartBody>
        <w:p w:rsidR="005818CD" w:rsidRDefault="00DF0E58">
          <w:r>
            <w:rPr>
              <w:rStyle w:val="a3"/>
              <w:rFonts w:ascii="Arial" w:eastAsia="宋体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781028E636B646D5A0D53C1F7CED64F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F2BE4EB-7850-43DE-8F5E-AA9E3E3D0B96}"/>
      </w:docPartPr>
      <w:docPartBody>
        <w:p w:rsidR="005818CD" w:rsidRDefault="00DF0E58">
          <w:r w:rsidRPr="00AA3C2E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A9DDB0B157954908B78B0B39141FFD3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C6B9A71-DE8D-4C7E-ABB7-2DB277BC7261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ECB277494B3446598DFA5388FD409AD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43D702E-8091-453D-A656-BAC94F789196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9E50E56DF7E74ABC947CF11CA0709A4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1B139CD-7282-400C-BC8E-A43A3FCAFC2E}"/>
      </w:docPartPr>
      <w:docPartBody>
        <w:p w:rsidR="005818CD" w:rsidRDefault="00DF0E58">
          <w:r w:rsidRPr="009C2AF7">
            <w:rPr>
              <w:rStyle w:val="a3"/>
              <w:rFonts w:ascii="Arial" w:eastAsia="宋体" w:hAnsi="Arial" w:cs="Arial" w:hint="eastAsia"/>
            </w:rPr>
            <w:t>S</w:t>
          </w:r>
          <w:r w:rsidRPr="009C2AF7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EBB53D0E0E0045D4A841419FC2ED303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21005BA-128B-48D8-AB87-059F7FC5D10C}"/>
      </w:docPartPr>
      <w:docPartBody>
        <w:p w:rsidR="005818CD" w:rsidRDefault="00DF0E58">
          <w:r w:rsidRPr="00B77AB3">
            <w:rPr>
              <w:rStyle w:val="a3"/>
              <w:rFonts w:ascii="Arial" w:eastAsia="宋体" w:hAnsi="Arial" w:cs="Arial"/>
            </w:rPr>
            <w:t>Sharing</w:t>
          </w:r>
          <w:r>
            <w:rPr>
              <w:rStyle w:val="a3"/>
              <w:rFonts w:ascii="Arial" w:eastAsia="宋体" w:hAnsi="Arial" w:cs="Arial"/>
            </w:rPr>
            <w:t>?</w:t>
          </w:r>
        </w:p>
      </w:docPartBody>
    </w:docPart>
    <w:docPart>
      <w:docPartPr>
        <w:name w:val="864E27FBEFC641F0AD24F9F3BFF836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10F939-1F4C-424E-B946-B79E05F67373}"/>
      </w:docPartPr>
      <w:docPartBody>
        <w:p w:rsidR="005818CD" w:rsidRDefault="00DF0E58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EEB8E25A7DE442DBA2901D77D114D7A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CBD83D6-1AF7-4F56-A04C-E7696C3BFE01}"/>
      </w:docPartPr>
      <w:docPartBody>
        <w:p w:rsidR="005818CD" w:rsidRDefault="00DF0E58">
          <w:r>
            <w:rPr>
              <w:rStyle w:val="a3"/>
              <w:rFonts w:ascii="Arial" w:eastAsia="宋体" w:hAnsi="Arial" w:cs="Arial"/>
              <w:color w:val="FFFFFF" w:themeColor="background1"/>
            </w:rPr>
            <w:t>Titer</w:t>
          </w:r>
        </w:p>
      </w:docPartBody>
    </w:docPart>
    <w:docPart>
      <w:docPartPr>
        <w:name w:val="27573673106D4AE283D4CEC89B114A5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120E523-0B4D-480A-A357-2FE962B4067D}"/>
      </w:docPartPr>
      <w:docPartBody>
        <w:p w:rsidR="005818CD" w:rsidRDefault="00DF0E58">
          <w:r w:rsidRPr="00AA3C2E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D4AF76C708BE47029DA1D0C949BD5E3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5F190B5-D5F8-4F02-8DD8-8C649DEE5944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0A9656259B4D41E8AB61D34A0B024D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C6A0D5B-7E72-4561-95E0-106DDD70A24F}"/>
      </w:docPartPr>
      <w:docPartBody>
        <w:p w:rsidR="005818CD" w:rsidRDefault="00DF0E58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1AFBE46F88104B12950720B29A57FA7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ECD1E6D-F54B-4049-AB90-482BDE1846D2}"/>
      </w:docPartPr>
      <w:docPartBody>
        <w:p w:rsidR="005818CD" w:rsidRDefault="00DF0E58">
          <w:r w:rsidRPr="009C2AF7">
            <w:rPr>
              <w:rStyle w:val="a3"/>
              <w:rFonts w:ascii="Arial" w:eastAsia="宋体" w:hAnsi="Arial" w:cs="Arial" w:hint="eastAsia"/>
            </w:rPr>
            <w:t>S</w:t>
          </w:r>
          <w:r w:rsidRPr="009C2AF7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9552331F7402431985099395BC77244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B16CA63-214B-4C1C-9A85-52D5EA7E3A69}"/>
      </w:docPartPr>
      <w:docPartBody>
        <w:p w:rsidR="005818CD" w:rsidRDefault="00DF0E58">
          <w:r w:rsidRPr="00B77AB3">
            <w:rPr>
              <w:rStyle w:val="a3"/>
              <w:rFonts w:ascii="Arial" w:eastAsia="宋体" w:hAnsi="Arial" w:cs="Arial"/>
            </w:rPr>
            <w:t>Sharing</w:t>
          </w:r>
          <w:r>
            <w:rPr>
              <w:rStyle w:val="a3"/>
              <w:rFonts w:ascii="Arial" w:eastAsia="宋体" w:hAnsi="Arial" w:cs="Arial"/>
            </w:rPr>
            <w:t>?</w:t>
          </w:r>
        </w:p>
      </w:docPartBody>
    </w:docPart>
    <w:docPart>
      <w:docPartPr>
        <w:name w:val="F2A3F41CFED14CADA94B23C180E439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831020D-BD18-4B60-8BC4-752F3FF86BD7}"/>
      </w:docPartPr>
      <w:docPartBody>
        <w:p w:rsidR="005818CD" w:rsidRDefault="00DF0E58">
          <w:r w:rsidRPr="00266A9C">
            <w:rPr>
              <w:rStyle w:val="a3"/>
              <w:rFonts w:ascii="Arial" w:eastAsia="宋体" w:hAnsi="Arial" w:cs="Arial" w:hint="eastAsia"/>
              <w:color w:val="FFFFFF" w:themeColor="background1"/>
            </w:rPr>
            <w:t>Vol</w:t>
          </w:r>
          <w:r w:rsidRPr="00266A9C">
            <w:rPr>
              <w:rStyle w:val="a3"/>
              <w:rFonts w:ascii="Arial" w:eastAsia="宋体" w:hAnsi="Arial" w:cs="Arial"/>
              <w:color w:val="FFFFFF" w:themeColor="background1"/>
            </w:rPr>
            <w:t>.</w:t>
          </w:r>
        </w:p>
      </w:docPartBody>
    </w:docPart>
    <w:docPart>
      <w:docPartPr>
        <w:name w:val="AB6F824D551D43CA90C908C324BBDB1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B50A4AF-B71C-4C02-BF93-7E45D8F3573B}"/>
      </w:docPartPr>
      <w:docPartBody>
        <w:p w:rsidR="005818CD" w:rsidRDefault="00DF0E58">
          <w:r>
            <w:rPr>
              <w:rStyle w:val="a3"/>
              <w:rFonts w:ascii="Arial" w:eastAsia="宋体" w:hAnsi="Arial" w:cs="Arial"/>
              <w:color w:val="FFFFFF" w:themeColor="background1"/>
            </w:rPr>
            <w:t>Ti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03811"/>
    <w:rsid w:val="0000773F"/>
    <w:rsid w:val="00011FE5"/>
    <w:rsid w:val="00052E29"/>
    <w:rsid w:val="00110CB2"/>
    <w:rsid w:val="00133293"/>
    <w:rsid w:val="00163D58"/>
    <w:rsid w:val="001B170F"/>
    <w:rsid w:val="001D21F5"/>
    <w:rsid w:val="001E6F06"/>
    <w:rsid w:val="00267688"/>
    <w:rsid w:val="003A6E76"/>
    <w:rsid w:val="003F4526"/>
    <w:rsid w:val="00412B8C"/>
    <w:rsid w:val="00413707"/>
    <w:rsid w:val="004971B6"/>
    <w:rsid w:val="004F05BD"/>
    <w:rsid w:val="00507C2D"/>
    <w:rsid w:val="005818CD"/>
    <w:rsid w:val="005B0541"/>
    <w:rsid w:val="005C382E"/>
    <w:rsid w:val="006010E0"/>
    <w:rsid w:val="00605A32"/>
    <w:rsid w:val="00687F44"/>
    <w:rsid w:val="006D5297"/>
    <w:rsid w:val="0071308F"/>
    <w:rsid w:val="00725DB4"/>
    <w:rsid w:val="00763EC3"/>
    <w:rsid w:val="00810093"/>
    <w:rsid w:val="00821657"/>
    <w:rsid w:val="00831083"/>
    <w:rsid w:val="0092368A"/>
    <w:rsid w:val="009402C5"/>
    <w:rsid w:val="00995A30"/>
    <w:rsid w:val="009C6A7B"/>
    <w:rsid w:val="00A4688D"/>
    <w:rsid w:val="00A57C53"/>
    <w:rsid w:val="00A63064"/>
    <w:rsid w:val="00A9442B"/>
    <w:rsid w:val="00AC73B4"/>
    <w:rsid w:val="00AD56B5"/>
    <w:rsid w:val="00B51902"/>
    <w:rsid w:val="00C51FC3"/>
    <w:rsid w:val="00D3242C"/>
    <w:rsid w:val="00D36BC7"/>
    <w:rsid w:val="00DD04A7"/>
    <w:rsid w:val="00DE5F43"/>
    <w:rsid w:val="00DF0E58"/>
    <w:rsid w:val="00E717C6"/>
    <w:rsid w:val="00EC511B"/>
    <w:rsid w:val="00ED7681"/>
    <w:rsid w:val="00F01B57"/>
    <w:rsid w:val="00F30A7A"/>
    <w:rsid w:val="00F85A33"/>
    <w:rsid w:val="00F92787"/>
    <w:rsid w:val="00FC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F0E58"/>
    <w:rPr>
      <w:color w:val="808080"/>
    </w:rPr>
  </w:style>
  <w:style w:type="paragraph" w:customStyle="1" w:styleId="5E0CEB2746E843419892482E53AD075621">
    <w:name w:val="5E0CEB2746E843419892482E53AD075621"/>
    <w:rsid w:val="00D36BC7"/>
    <w:pPr>
      <w:widowControl w:val="0"/>
      <w:jc w:val="both"/>
    </w:pPr>
  </w:style>
  <w:style w:type="paragraph" w:customStyle="1" w:styleId="6BB49C1518EC4C1AB05E1E6FCF64C0775">
    <w:name w:val="6BB49C1518EC4C1AB05E1E6FCF64C0775"/>
    <w:rsid w:val="00D36BC7"/>
    <w:pPr>
      <w:widowControl w:val="0"/>
      <w:jc w:val="both"/>
    </w:pPr>
  </w:style>
  <w:style w:type="paragraph" w:customStyle="1" w:styleId="106AEC3A163642479F8F1A24309506BC24">
    <w:name w:val="106AEC3A163642479F8F1A24309506BC24"/>
    <w:rsid w:val="00D36BC7"/>
    <w:pPr>
      <w:widowControl w:val="0"/>
      <w:jc w:val="both"/>
    </w:pPr>
  </w:style>
  <w:style w:type="paragraph" w:customStyle="1" w:styleId="97AA865D9C0B46ABA42FC5C3F2F9E58424">
    <w:name w:val="97AA865D9C0B46ABA42FC5C3F2F9E58424"/>
    <w:rsid w:val="00D36BC7"/>
    <w:pPr>
      <w:widowControl w:val="0"/>
      <w:jc w:val="both"/>
    </w:pPr>
  </w:style>
  <w:style w:type="paragraph" w:customStyle="1" w:styleId="55E2F8DABF9E4D6BA3A3C54E74203CB55">
    <w:name w:val="55E2F8DABF9E4D6BA3A3C54E74203CB55"/>
    <w:rsid w:val="00D36BC7"/>
    <w:pPr>
      <w:widowControl w:val="0"/>
      <w:jc w:val="both"/>
    </w:pPr>
  </w:style>
  <w:style w:type="paragraph" w:customStyle="1" w:styleId="AD1149562E464429B7D345BF3D12210E5">
    <w:name w:val="AD1149562E464429B7D345BF3D12210E5"/>
    <w:rsid w:val="00D36BC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F66C1-3174-4BE0-9E9C-AFB415542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352</Words>
  <Characters>2009</Characters>
  <Application>Microsoft Office Word</Application>
  <DocSecurity>0</DocSecurity>
  <Lines>16</Lines>
  <Paragraphs>4</Paragraphs>
  <ScaleCrop>false</ScaleCrop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98</cp:revision>
  <cp:lastPrinted>2019-09-18T01:49:00Z</cp:lastPrinted>
  <dcterms:created xsi:type="dcterms:W3CDTF">2019-12-12T09:26:00Z</dcterms:created>
  <dcterms:modified xsi:type="dcterms:W3CDTF">2021-04-30T02:33:00Z</dcterms:modified>
</cp:coreProperties>
</file>